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55B" w:rsidRDefault="008B355B" w:rsidP="008B355B">
      <w:pPr>
        <w:rPr>
          <w:rStyle w:val="IntenseReference"/>
          <w:color w:val="000000" w:themeColor="text1"/>
          <w:sz w:val="36"/>
          <w:u w:val="single"/>
        </w:rPr>
      </w:pPr>
    </w:p>
    <w:p w:rsidR="000D734B" w:rsidRPr="00593319" w:rsidRDefault="000D734B" w:rsidP="00A21728">
      <w:pPr>
        <w:shd w:val="clear" w:color="auto" w:fill="BDD6EE" w:themeFill="accent5" w:themeFillTint="66"/>
        <w:jc w:val="center"/>
        <w:rPr>
          <w:rStyle w:val="IntenseReference"/>
          <w:color w:val="000000" w:themeColor="text1"/>
          <w:sz w:val="36"/>
        </w:rPr>
      </w:pPr>
      <w:r w:rsidRPr="0067754A">
        <w:rPr>
          <w:rStyle w:val="IntenseReference"/>
          <w:color w:val="000000" w:themeColor="text1"/>
          <w:sz w:val="36"/>
          <w:u w:val="single"/>
        </w:rPr>
        <w:t>Marketing campaign</w:t>
      </w:r>
      <w:r w:rsidR="002E127B">
        <w:rPr>
          <w:rStyle w:val="IntenseReference"/>
          <w:color w:val="000000" w:themeColor="text1"/>
          <w:sz w:val="36"/>
        </w:rPr>
        <w:t xml:space="preserve"> – </w:t>
      </w:r>
      <w:r w:rsidR="00C20BF5">
        <w:rPr>
          <w:rStyle w:val="IntenseReference"/>
          <w:color w:val="000000" w:themeColor="text1"/>
          <w:sz w:val="36"/>
        </w:rPr>
        <w:t xml:space="preserve">effective use of </w:t>
      </w:r>
      <w:r w:rsidR="002E127B">
        <w:rPr>
          <w:rStyle w:val="IntenseReference"/>
          <w:color w:val="000000" w:themeColor="text1"/>
          <w:sz w:val="36"/>
        </w:rPr>
        <w:t xml:space="preserve">L2L </w:t>
      </w:r>
      <w:r w:rsidR="00C20BF5">
        <w:rPr>
          <w:rStyle w:val="IntenseReference"/>
          <w:color w:val="000000" w:themeColor="text1"/>
          <w:sz w:val="36"/>
        </w:rPr>
        <w:t>platform by current customers</w:t>
      </w:r>
    </w:p>
    <w:p w:rsidR="009B2F49" w:rsidRDefault="009B2F49" w:rsidP="00DE4886">
      <w:pPr>
        <w:shd w:val="clear" w:color="auto" w:fill="FFFFFF" w:themeFill="background1"/>
        <w:spacing w:line="360" w:lineRule="auto"/>
        <w:jc w:val="both"/>
        <w:rPr>
          <w:bCs/>
          <w:smallCaps/>
          <w:sz w:val="28"/>
        </w:rPr>
      </w:pPr>
    </w:p>
    <w:p w:rsidR="005E08F8" w:rsidRPr="009B2F49" w:rsidRDefault="005E08F8" w:rsidP="00DE4886">
      <w:pPr>
        <w:shd w:val="clear" w:color="auto" w:fill="FFFFFF" w:themeFill="background1"/>
        <w:spacing w:line="360" w:lineRule="auto"/>
        <w:jc w:val="both"/>
        <w:rPr>
          <w:bCs/>
          <w:smallCaps/>
          <w:sz w:val="28"/>
        </w:rPr>
      </w:pPr>
    </w:p>
    <w:p w:rsidR="000D734B" w:rsidRDefault="009B2F49" w:rsidP="00DE4886">
      <w:pPr>
        <w:pStyle w:val="ListParagraph"/>
        <w:numPr>
          <w:ilvl w:val="0"/>
          <w:numId w:val="9"/>
        </w:numPr>
        <w:jc w:val="both"/>
        <w:rPr>
          <w:b/>
          <w:sz w:val="28"/>
        </w:rPr>
      </w:pPr>
      <w:r w:rsidRPr="009B2F49">
        <w:rPr>
          <w:b/>
          <w:sz w:val="28"/>
        </w:rPr>
        <w:t>Know how your marketing campaign fits into your marketing plan</w:t>
      </w:r>
    </w:p>
    <w:p w:rsidR="003B7C3A" w:rsidRDefault="003B7C3A" w:rsidP="00DE4886">
      <w:pPr>
        <w:pStyle w:val="ListParagraph"/>
        <w:ind w:left="360"/>
        <w:jc w:val="both"/>
        <w:rPr>
          <w:b/>
          <w:sz w:val="28"/>
        </w:rPr>
      </w:pPr>
    </w:p>
    <w:p w:rsidR="003B7C3A" w:rsidRDefault="003B7C3A" w:rsidP="00DE4886">
      <w:pPr>
        <w:pStyle w:val="ListParagraph"/>
        <w:ind w:left="360"/>
        <w:jc w:val="both"/>
        <w:rPr>
          <w:sz w:val="24"/>
        </w:rPr>
      </w:pPr>
      <w:r w:rsidRPr="003B7C3A">
        <w:rPr>
          <w:sz w:val="24"/>
        </w:rPr>
        <w:t>No</w:t>
      </w:r>
      <w:r>
        <w:rPr>
          <w:sz w:val="24"/>
        </w:rPr>
        <w:t>w that you have your marketing plan ready</w:t>
      </w:r>
      <w:r w:rsidR="003A390D">
        <w:rPr>
          <w:sz w:val="24"/>
        </w:rPr>
        <w:t>, you should know how your marketing campaign fits into that plan.</w:t>
      </w:r>
      <w:r w:rsidR="00981D0D">
        <w:rPr>
          <w:sz w:val="24"/>
        </w:rPr>
        <w:t xml:space="preserve"> The marketing plan is the master plan for advertising your business</w:t>
      </w:r>
      <w:r w:rsidR="00394AAA">
        <w:rPr>
          <w:sz w:val="24"/>
        </w:rPr>
        <w:t>. It provides the full picture of your marketing objectives and strategies to attain those objectives of attracting your target customers towards your services.</w:t>
      </w:r>
    </w:p>
    <w:p w:rsidR="005161AE" w:rsidRDefault="005161AE" w:rsidP="00DE4886">
      <w:pPr>
        <w:pStyle w:val="ListParagraph"/>
        <w:ind w:left="360"/>
        <w:jc w:val="both"/>
        <w:rPr>
          <w:sz w:val="24"/>
        </w:rPr>
      </w:pPr>
    </w:p>
    <w:p w:rsidR="001D304C" w:rsidRDefault="001D304C" w:rsidP="00DE4886">
      <w:pPr>
        <w:pStyle w:val="ListParagraph"/>
        <w:ind w:left="360"/>
        <w:jc w:val="both"/>
        <w:rPr>
          <w:sz w:val="24"/>
        </w:rPr>
      </w:pPr>
      <w:r>
        <w:rPr>
          <w:sz w:val="24"/>
        </w:rPr>
        <w:t>Marketing campaign on the other hand is a part of the marketing plan which is designed to achieve a specific objective.</w:t>
      </w:r>
    </w:p>
    <w:p w:rsidR="00114C7E" w:rsidRDefault="00114C7E" w:rsidP="00DE4886">
      <w:pPr>
        <w:pStyle w:val="ListParagraph"/>
        <w:ind w:left="360"/>
        <w:jc w:val="both"/>
        <w:rPr>
          <w:sz w:val="24"/>
        </w:rPr>
      </w:pPr>
    </w:p>
    <w:p w:rsidR="00913449" w:rsidRDefault="00913449" w:rsidP="00913449">
      <w:pPr>
        <w:pStyle w:val="ListParagraph"/>
        <w:numPr>
          <w:ilvl w:val="0"/>
          <w:numId w:val="9"/>
        </w:numPr>
        <w:spacing w:after="0"/>
        <w:jc w:val="both"/>
        <w:rPr>
          <w:b/>
          <w:sz w:val="28"/>
        </w:rPr>
      </w:pPr>
      <w:r w:rsidRPr="00B86565">
        <w:rPr>
          <w:b/>
          <w:sz w:val="28"/>
        </w:rPr>
        <w:t xml:space="preserve">Set </w:t>
      </w:r>
      <w:r>
        <w:rPr>
          <w:b/>
          <w:sz w:val="28"/>
        </w:rPr>
        <w:t xml:space="preserve">your </w:t>
      </w:r>
      <w:r w:rsidRPr="00B86565">
        <w:rPr>
          <w:b/>
          <w:sz w:val="28"/>
        </w:rPr>
        <w:t>budget</w:t>
      </w:r>
    </w:p>
    <w:p w:rsidR="00913449" w:rsidRDefault="00913449" w:rsidP="00913449">
      <w:pPr>
        <w:pStyle w:val="ListParagraph"/>
        <w:spacing w:after="0"/>
        <w:ind w:left="360"/>
        <w:jc w:val="both"/>
        <w:rPr>
          <w:b/>
          <w:sz w:val="28"/>
        </w:rPr>
      </w:pPr>
    </w:p>
    <w:p w:rsidR="00913449" w:rsidRPr="00CA1785" w:rsidRDefault="00913449" w:rsidP="00CA1785">
      <w:pPr>
        <w:pStyle w:val="ListParagraph"/>
        <w:spacing w:after="0"/>
        <w:ind w:left="360"/>
        <w:jc w:val="both"/>
        <w:rPr>
          <w:sz w:val="24"/>
        </w:rPr>
      </w:pPr>
      <w:r w:rsidRPr="00314F30">
        <w:rPr>
          <w:sz w:val="24"/>
        </w:rPr>
        <w:t xml:space="preserve">How </w:t>
      </w:r>
      <w:r>
        <w:rPr>
          <w:sz w:val="24"/>
        </w:rPr>
        <w:t>much do you plan to spend for this campaign greatly affects the strategies that you choo</w:t>
      </w:r>
      <w:r w:rsidRPr="00CA1785">
        <w:rPr>
          <w:sz w:val="24"/>
        </w:rPr>
        <w:t>se. So, you need to set a budget first before going ahead with any planning. Don't depend on free advertising and promotion strategies. This doesn’t mean that all the free strategies are ineffective, however, there is always a little to more cost involved for a good and effective marketing campaign.</w:t>
      </w:r>
    </w:p>
    <w:p w:rsidR="00913449" w:rsidRDefault="00913449" w:rsidP="00913449">
      <w:pPr>
        <w:pStyle w:val="ListParagraph"/>
        <w:spacing w:after="0"/>
        <w:ind w:left="360"/>
        <w:jc w:val="both"/>
        <w:rPr>
          <w:sz w:val="24"/>
        </w:rPr>
      </w:pPr>
      <w:r>
        <w:rPr>
          <w:sz w:val="24"/>
        </w:rPr>
        <w:t>Always try to question yourself-</w:t>
      </w:r>
    </w:p>
    <w:p w:rsidR="00913449" w:rsidRDefault="00913449" w:rsidP="00913449">
      <w:pPr>
        <w:pStyle w:val="ListParagraph"/>
        <w:spacing w:after="0"/>
        <w:ind w:left="360"/>
        <w:jc w:val="both"/>
        <w:rPr>
          <w:sz w:val="24"/>
        </w:rPr>
      </w:pPr>
    </w:p>
    <w:p w:rsidR="00913449" w:rsidRPr="002B0361" w:rsidRDefault="00913449" w:rsidP="00913449">
      <w:pPr>
        <w:pStyle w:val="ListParagraph"/>
        <w:numPr>
          <w:ilvl w:val="0"/>
          <w:numId w:val="11"/>
        </w:numPr>
        <w:jc w:val="both"/>
        <w:rPr>
          <w:i/>
          <w:color w:val="A6A6A6" w:themeColor="background1" w:themeShade="A6"/>
        </w:rPr>
      </w:pPr>
      <w:r>
        <w:rPr>
          <w:i/>
          <w:color w:val="A6A6A6" w:themeColor="background1" w:themeShade="A6"/>
        </w:rPr>
        <w:t>I</w:t>
      </w:r>
      <w:r w:rsidRPr="002B0361">
        <w:rPr>
          <w:i/>
          <w:color w:val="A6A6A6" w:themeColor="background1" w:themeShade="A6"/>
        </w:rPr>
        <w:t>s this the best/ most effective/ most convincing way to reach my customer?</w:t>
      </w:r>
    </w:p>
    <w:p w:rsidR="00913449" w:rsidRDefault="00913449" w:rsidP="00913449">
      <w:pPr>
        <w:spacing w:after="0"/>
        <w:ind w:left="360"/>
        <w:jc w:val="both"/>
        <w:rPr>
          <w:sz w:val="24"/>
        </w:rPr>
      </w:pPr>
      <w:r w:rsidRPr="0017626E">
        <w:rPr>
          <w:sz w:val="24"/>
        </w:rPr>
        <w:t>So, if we target any free campaigning technique, we can go ahead with broadcasting an electronic document</w:t>
      </w:r>
      <w:r>
        <w:rPr>
          <w:sz w:val="24"/>
        </w:rPr>
        <w:t xml:space="preserve"> (including detailed information about effective usage of L2L platform and/or any suggestions or information about how can the customers make the best use of their services online/offline and can reach out with their queries, etc)</w:t>
      </w:r>
      <w:r w:rsidRPr="0017626E">
        <w:rPr>
          <w:sz w:val="24"/>
        </w:rPr>
        <w:t xml:space="preserve"> to all the existing customers.</w:t>
      </w:r>
      <w:r>
        <w:rPr>
          <w:sz w:val="24"/>
        </w:rPr>
        <w:t xml:space="preserve"> </w:t>
      </w:r>
    </w:p>
    <w:p w:rsidR="00913449" w:rsidRDefault="00913449" w:rsidP="00913449">
      <w:pPr>
        <w:spacing w:after="0"/>
        <w:ind w:left="360"/>
        <w:jc w:val="both"/>
        <w:rPr>
          <w:sz w:val="24"/>
        </w:rPr>
      </w:pPr>
      <w:r>
        <w:rPr>
          <w:sz w:val="24"/>
        </w:rPr>
        <w:t>On the other hand, if we have some budget for this activity, we can opt for any of the multiple ways to achieve this goal - Newspaper ads, Online ads (like Facebook ads), etc.</w:t>
      </w:r>
    </w:p>
    <w:p w:rsidR="00913449" w:rsidRDefault="00913449" w:rsidP="00A7441D">
      <w:pPr>
        <w:pStyle w:val="ListParagraph"/>
        <w:ind w:left="360"/>
        <w:jc w:val="both"/>
        <w:rPr>
          <w:sz w:val="24"/>
        </w:rPr>
      </w:pPr>
    </w:p>
    <w:p w:rsidR="00A90AD1" w:rsidRDefault="00A90AD1" w:rsidP="00A7441D">
      <w:pPr>
        <w:pStyle w:val="ListParagraph"/>
        <w:ind w:left="360"/>
        <w:jc w:val="both"/>
        <w:rPr>
          <w:sz w:val="24"/>
        </w:rPr>
      </w:pPr>
    </w:p>
    <w:p w:rsidR="00A90AD1" w:rsidRDefault="00A90AD1" w:rsidP="00A7441D">
      <w:pPr>
        <w:pStyle w:val="ListParagraph"/>
        <w:ind w:left="360"/>
        <w:jc w:val="both"/>
        <w:rPr>
          <w:sz w:val="24"/>
        </w:rPr>
      </w:pPr>
    </w:p>
    <w:p w:rsidR="00A90AD1" w:rsidRDefault="00A90AD1" w:rsidP="00A7441D">
      <w:pPr>
        <w:pStyle w:val="ListParagraph"/>
        <w:ind w:left="360"/>
        <w:jc w:val="both"/>
        <w:rPr>
          <w:sz w:val="24"/>
        </w:rPr>
      </w:pPr>
    </w:p>
    <w:p w:rsidR="00A90AD1" w:rsidRPr="005E5364" w:rsidRDefault="00A90AD1" w:rsidP="005E5364">
      <w:pPr>
        <w:jc w:val="both"/>
        <w:rPr>
          <w:sz w:val="24"/>
        </w:rPr>
      </w:pPr>
    </w:p>
    <w:p w:rsidR="00570B43" w:rsidRDefault="00570B43" w:rsidP="00DE4886">
      <w:pPr>
        <w:pStyle w:val="ListParagraph"/>
        <w:ind w:left="360"/>
        <w:jc w:val="both"/>
        <w:rPr>
          <w:b/>
          <w:sz w:val="28"/>
        </w:rPr>
      </w:pPr>
    </w:p>
    <w:p w:rsidR="00D06289" w:rsidRDefault="00D605BB" w:rsidP="00DE4886">
      <w:pPr>
        <w:pStyle w:val="ListParagraph"/>
        <w:numPr>
          <w:ilvl w:val="0"/>
          <w:numId w:val="9"/>
        </w:numPr>
        <w:spacing w:after="0"/>
        <w:jc w:val="both"/>
        <w:rPr>
          <w:b/>
          <w:sz w:val="28"/>
        </w:rPr>
      </w:pPr>
      <w:r>
        <w:rPr>
          <w:b/>
          <w:sz w:val="28"/>
        </w:rPr>
        <w:t>Determine the</w:t>
      </w:r>
      <w:r w:rsidR="00241BB7" w:rsidRPr="00241BB7">
        <w:rPr>
          <w:b/>
          <w:sz w:val="28"/>
        </w:rPr>
        <w:t xml:space="preserve"> objective and parameters</w:t>
      </w:r>
      <w:r>
        <w:rPr>
          <w:b/>
          <w:sz w:val="28"/>
        </w:rPr>
        <w:t xml:space="preserve"> for your marketing campaign</w:t>
      </w:r>
    </w:p>
    <w:p w:rsidR="00463F1F" w:rsidRDefault="00463F1F" w:rsidP="00463F1F">
      <w:pPr>
        <w:pStyle w:val="ListParagraph"/>
        <w:ind w:left="360"/>
        <w:jc w:val="both"/>
        <w:rPr>
          <w:sz w:val="24"/>
        </w:rPr>
      </w:pPr>
    </w:p>
    <w:p w:rsidR="0013488D" w:rsidRDefault="0013488D" w:rsidP="00463F1F">
      <w:pPr>
        <w:pStyle w:val="ListParagraph"/>
        <w:ind w:left="360"/>
        <w:jc w:val="both"/>
        <w:rPr>
          <w:sz w:val="24"/>
        </w:rPr>
      </w:pPr>
      <w:r>
        <w:rPr>
          <w:sz w:val="24"/>
        </w:rPr>
        <w:t xml:space="preserve">In this step you decide about your purpose </w:t>
      </w:r>
      <w:r w:rsidR="009E652B">
        <w:rPr>
          <w:sz w:val="24"/>
        </w:rPr>
        <w:t>for</w:t>
      </w:r>
      <w:r>
        <w:rPr>
          <w:sz w:val="24"/>
        </w:rPr>
        <w:t xml:space="preserve"> this campaign.</w:t>
      </w:r>
      <w:r w:rsidR="00160323">
        <w:rPr>
          <w:sz w:val="24"/>
        </w:rPr>
        <w:t xml:space="preserve"> In other words</w:t>
      </w:r>
      <w:r w:rsidR="001D71CA">
        <w:rPr>
          <w:sz w:val="24"/>
        </w:rPr>
        <w:t>,</w:t>
      </w:r>
      <w:r w:rsidR="00160323">
        <w:rPr>
          <w:sz w:val="24"/>
        </w:rPr>
        <w:t xml:space="preserve"> you should be able to answer this question-</w:t>
      </w:r>
    </w:p>
    <w:p w:rsidR="00160323" w:rsidRDefault="00160323" w:rsidP="00463F1F">
      <w:pPr>
        <w:pStyle w:val="ListParagraph"/>
        <w:ind w:left="360"/>
        <w:jc w:val="both"/>
        <w:rPr>
          <w:sz w:val="24"/>
        </w:rPr>
      </w:pPr>
    </w:p>
    <w:p w:rsidR="00160323" w:rsidRPr="00BC75C0" w:rsidRDefault="00160323" w:rsidP="002C6C50">
      <w:pPr>
        <w:pStyle w:val="ListParagraph"/>
        <w:numPr>
          <w:ilvl w:val="0"/>
          <w:numId w:val="11"/>
        </w:numPr>
        <w:jc w:val="both"/>
        <w:rPr>
          <w:i/>
          <w:color w:val="A6A6A6" w:themeColor="background1" w:themeShade="A6"/>
        </w:rPr>
      </w:pPr>
      <w:r w:rsidRPr="00BC75C0">
        <w:rPr>
          <w:i/>
          <w:color w:val="A6A6A6" w:themeColor="background1" w:themeShade="A6"/>
        </w:rPr>
        <w:t>What do you want to ac</w:t>
      </w:r>
      <w:r w:rsidR="004B4600" w:rsidRPr="00BC75C0">
        <w:rPr>
          <w:i/>
          <w:color w:val="A6A6A6" w:themeColor="background1" w:themeShade="A6"/>
        </w:rPr>
        <w:t>h</w:t>
      </w:r>
      <w:r w:rsidRPr="00BC75C0">
        <w:rPr>
          <w:i/>
          <w:color w:val="A6A6A6" w:themeColor="background1" w:themeShade="A6"/>
        </w:rPr>
        <w:t xml:space="preserve">ieve </w:t>
      </w:r>
      <w:r w:rsidR="004B4600" w:rsidRPr="00BC75C0">
        <w:rPr>
          <w:i/>
          <w:color w:val="A6A6A6" w:themeColor="background1" w:themeShade="A6"/>
        </w:rPr>
        <w:t>through this campaign?</w:t>
      </w:r>
    </w:p>
    <w:p w:rsidR="002519C1" w:rsidRDefault="002519C1" w:rsidP="00463F1F">
      <w:pPr>
        <w:pStyle w:val="ListParagraph"/>
        <w:ind w:left="360"/>
        <w:jc w:val="both"/>
        <w:rPr>
          <w:sz w:val="24"/>
        </w:rPr>
      </w:pPr>
    </w:p>
    <w:p w:rsidR="00463F1F" w:rsidRPr="003B7C3A" w:rsidRDefault="001D71CA" w:rsidP="00463F1F">
      <w:pPr>
        <w:pStyle w:val="ListParagraph"/>
        <w:ind w:left="360"/>
        <w:jc w:val="both"/>
        <w:rPr>
          <w:sz w:val="24"/>
        </w:rPr>
      </w:pPr>
      <w:r>
        <w:rPr>
          <w:sz w:val="24"/>
        </w:rPr>
        <w:t xml:space="preserve">You should be as specific as possible. </w:t>
      </w:r>
      <w:r w:rsidR="00463F1F">
        <w:rPr>
          <w:sz w:val="24"/>
        </w:rPr>
        <w:t>Here, our objective is to target the current L2L users to guide them how to use the platform to best possible extent in order to get benefited.</w:t>
      </w:r>
    </w:p>
    <w:p w:rsidR="00570B43" w:rsidRDefault="00570B43" w:rsidP="00570B43">
      <w:pPr>
        <w:pStyle w:val="ListParagraph"/>
        <w:spacing w:after="0"/>
        <w:ind w:left="360"/>
        <w:jc w:val="both"/>
        <w:rPr>
          <w:b/>
          <w:sz w:val="28"/>
        </w:rPr>
      </w:pPr>
    </w:p>
    <w:p w:rsidR="00570B43" w:rsidRPr="005D48FD" w:rsidRDefault="00570B43" w:rsidP="00DE4886">
      <w:pPr>
        <w:spacing w:after="0"/>
        <w:jc w:val="both"/>
        <w:rPr>
          <w:b/>
          <w:sz w:val="28"/>
        </w:rPr>
      </w:pPr>
    </w:p>
    <w:p w:rsidR="00241BB7" w:rsidRDefault="00241BB7" w:rsidP="00DE4886">
      <w:pPr>
        <w:pStyle w:val="ListParagraph"/>
        <w:numPr>
          <w:ilvl w:val="0"/>
          <w:numId w:val="9"/>
        </w:numPr>
        <w:spacing w:after="0"/>
        <w:jc w:val="both"/>
        <w:rPr>
          <w:b/>
          <w:sz w:val="28"/>
        </w:rPr>
      </w:pPr>
      <w:r w:rsidRPr="00241BB7">
        <w:rPr>
          <w:b/>
          <w:sz w:val="28"/>
        </w:rPr>
        <w:t xml:space="preserve">Determine </w:t>
      </w:r>
      <w:r w:rsidR="00737E9C">
        <w:rPr>
          <w:b/>
          <w:sz w:val="28"/>
        </w:rPr>
        <w:t>parameters to</w:t>
      </w:r>
      <w:r w:rsidRPr="00241BB7">
        <w:rPr>
          <w:b/>
          <w:sz w:val="28"/>
        </w:rPr>
        <w:t xml:space="preserve"> measure success</w:t>
      </w:r>
    </w:p>
    <w:p w:rsidR="001C5857" w:rsidRDefault="001C5857" w:rsidP="001C5857">
      <w:pPr>
        <w:pStyle w:val="ListParagraph"/>
        <w:spacing w:after="0"/>
        <w:ind w:left="360"/>
        <w:jc w:val="both"/>
        <w:rPr>
          <w:b/>
          <w:sz w:val="28"/>
        </w:rPr>
      </w:pPr>
    </w:p>
    <w:p w:rsidR="001C5857" w:rsidRDefault="002C6C50" w:rsidP="001C5857">
      <w:pPr>
        <w:pStyle w:val="ListParagraph"/>
        <w:spacing w:after="0"/>
        <w:ind w:left="360"/>
        <w:jc w:val="both"/>
        <w:rPr>
          <w:sz w:val="24"/>
        </w:rPr>
      </w:pPr>
      <w:r w:rsidRPr="002C6C50">
        <w:rPr>
          <w:sz w:val="24"/>
        </w:rPr>
        <w:t xml:space="preserve">For </w:t>
      </w:r>
      <w:r>
        <w:rPr>
          <w:sz w:val="24"/>
        </w:rPr>
        <w:t>this step you should be able to answer below questions-</w:t>
      </w:r>
    </w:p>
    <w:p w:rsidR="002C6C50" w:rsidRDefault="002C6C50" w:rsidP="001C5857">
      <w:pPr>
        <w:pStyle w:val="ListParagraph"/>
        <w:spacing w:after="0"/>
        <w:ind w:left="360"/>
        <w:jc w:val="both"/>
        <w:rPr>
          <w:sz w:val="24"/>
        </w:rPr>
      </w:pPr>
    </w:p>
    <w:p w:rsidR="002C6C50" w:rsidRPr="00BC75C0" w:rsidRDefault="002C6C50" w:rsidP="00BC75C0">
      <w:pPr>
        <w:pStyle w:val="ListParagraph"/>
        <w:numPr>
          <w:ilvl w:val="0"/>
          <w:numId w:val="11"/>
        </w:numPr>
        <w:jc w:val="both"/>
        <w:rPr>
          <w:i/>
          <w:color w:val="A6A6A6" w:themeColor="background1" w:themeShade="A6"/>
        </w:rPr>
      </w:pPr>
      <w:r w:rsidRPr="00BC75C0">
        <w:rPr>
          <w:i/>
          <w:color w:val="A6A6A6" w:themeColor="background1" w:themeShade="A6"/>
        </w:rPr>
        <w:t xml:space="preserve">What metrics are you going to use? </w:t>
      </w:r>
    </w:p>
    <w:p w:rsidR="002C6C50" w:rsidRDefault="002C6C50" w:rsidP="00BC75C0">
      <w:pPr>
        <w:pStyle w:val="ListParagraph"/>
        <w:numPr>
          <w:ilvl w:val="0"/>
          <w:numId w:val="11"/>
        </w:numPr>
        <w:jc w:val="both"/>
        <w:rPr>
          <w:i/>
          <w:color w:val="A6A6A6" w:themeColor="background1" w:themeShade="A6"/>
        </w:rPr>
      </w:pPr>
      <w:r w:rsidRPr="00BC75C0">
        <w:rPr>
          <w:i/>
          <w:color w:val="A6A6A6" w:themeColor="background1" w:themeShade="A6"/>
        </w:rPr>
        <w:t>How will you tell if your marketing campaign has succeeded or not?</w:t>
      </w:r>
    </w:p>
    <w:p w:rsidR="00CA4C01" w:rsidRDefault="00CA4C01" w:rsidP="00D37DBA">
      <w:pPr>
        <w:pStyle w:val="ListParagraph"/>
        <w:spacing w:after="0"/>
        <w:ind w:left="1080"/>
        <w:jc w:val="both"/>
        <w:rPr>
          <w:i/>
          <w:color w:val="A6A6A6" w:themeColor="background1" w:themeShade="A6"/>
        </w:rPr>
      </w:pPr>
    </w:p>
    <w:p w:rsidR="00CA4C01" w:rsidRDefault="00740CAA" w:rsidP="00D37DBA">
      <w:pPr>
        <w:jc w:val="both"/>
      </w:pPr>
      <w:r>
        <w:t xml:space="preserve">For e.g., </w:t>
      </w:r>
      <w:r w:rsidR="0016185B" w:rsidRPr="0016185B">
        <w:t xml:space="preserve">if you have a marketing objective </w:t>
      </w:r>
      <w:r w:rsidR="005E7DB5">
        <w:t>like-</w:t>
      </w:r>
      <w:r w:rsidR="0016185B" w:rsidRPr="0016185B">
        <w:t xml:space="preserve"> "</w:t>
      </w:r>
      <w:r w:rsidR="00D65A24">
        <w:t>Revenue</w:t>
      </w:r>
      <w:r w:rsidR="0016185B" w:rsidRPr="0016185B">
        <w:t xml:space="preserve"> will increase </w:t>
      </w:r>
      <w:r w:rsidR="00626C8B">
        <w:t>40-50</w:t>
      </w:r>
      <w:r w:rsidR="0016185B" w:rsidRPr="0016185B">
        <w:t xml:space="preserve">% in three months" </w:t>
      </w:r>
      <w:r w:rsidR="00D9401C">
        <w:t>then, the parameter you will use</w:t>
      </w:r>
      <w:r w:rsidR="0016185B" w:rsidRPr="0016185B">
        <w:t xml:space="preserve"> to measure the success of your marketing campaign </w:t>
      </w:r>
      <w:r w:rsidR="00D9401C">
        <w:t>would be</w:t>
      </w:r>
      <w:r w:rsidR="0016185B" w:rsidRPr="0016185B">
        <w:t xml:space="preserve"> </w:t>
      </w:r>
      <w:r w:rsidR="0044455B">
        <w:t>the total revenue</w:t>
      </w:r>
      <w:r w:rsidR="0016185B" w:rsidRPr="0016185B">
        <w:t xml:space="preserve"> </w:t>
      </w:r>
      <w:r w:rsidR="0044455B">
        <w:t>generated</w:t>
      </w:r>
      <w:r w:rsidR="0016185B" w:rsidRPr="0016185B">
        <w:t xml:space="preserve"> over the three</w:t>
      </w:r>
      <w:r w:rsidR="006C026A">
        <w:t xml:space="preserve"> </w:t>
      </w:r>
      <w:r w:rsidR="0016185B" w:rsidRPr="0016185B">
        <w:t>month</w:t>
      </w:r>
      <w:r w:rsidR="00794CCF">
        <w:t>s</w:t>
      </w:r>
      <w:r w:rsidR="0016185B" w:rsidRPr="0016185B">
        <w:t xml:space="preserve"> period. </w:t>
      </w:r>
    </w:p>
    <w:p w:rsidR="005B4C35" w:rsidRDefault="005B4C35" w:rsidP="00D37DBA">
      <w:pPr>
        <w:jc w:val="both"/>
      </w:pPr>
      <w:r>
        <w:t xml:space="preserve">In our case, the </w:t>
      </w:r>
      <w:r w:rsidR="00F313B9">
        <w:t xml:space="preserve">parameter could be the count of the current customers </w:t>
      </w:r>
      <w:r w:rsidR="00763779">
        <w:t>who</w:t>
      </w:r>
      <w:r w:rsidR="00F313B9">
        <w:t xml:space="preserve"> have been contacted by any way to help them learn about the platform to a better extent than before.</w:t>
      </w:r>
      <w:r>
        <w:t xml:space="preserve"> </w:t>
      </w:r>
      <w:r w:rsidR="00D4272E">
        <w:t>The number of positive feedback that you get and the number of queries (about use of the L2L website) that you receive can also act as a performance measuring metric.</w:t>
      </w:r>
    </w:p>
    <w:p w:rsidR="009A0E48" w:rsidRPr="009A0E48" w:rsidRDefault="009A0E48" w:rsidP="00DE4886">
      <w:pPr>
        <w:spacing w:after="0"/>
        <w:jc w:val="both"/>
        <w:rPr>
          <w:b/>
          <w:sz w:val="28"/>
        </w:rPr>
      </w:pPr>
    </w:p>
    <w:p w:rsidR="00870003" w:rsidRDefault="00870003" w:rsidP="00DE4886">
      <w:pPr>
        <w:pStyle w:val="ListParagraph"/>
        <w:numPr>
          <w:ilvl w:val="0"/>
          <w:numId w:val="9"/>
        </w:numPr>
        <w:spacing w:after="0"/>
        <w:jc w:val="both"/>
        <w:rPr>
          <w:b/>
          <w:sz w:val="28"/>
        </w:rPr>
      </w:pPr>
      <w:r>
        <w:rPr>
          <w:b/>
          <w:sz w:val="28"/>
        </w:rPr>
        <w:t>Track your performance</w:t>
      </w:r>
    </w:p>
    <w:p w:rsidR="007A5E81" w:rsidRDefault="007A5E81" w:rsidP="007A5E81">
      <w:pPr>
        <w:pStyle w:val="ListParagraph"/>
        <w:spacing w:after="0"/>
        <w:ind w:left="360"/>
        <w:jc w:val="both"/>
        <w:rPr>
          <w:b/>
          <w:sz w:val="28"/>
        </w:rPr>
      </w:pPr>
    </w:p>
    <w:p w:rsidR="0001039D" w:rsidRDefault="00A67C88" w:rsidP="0001039D">
      <w:pPr>
        <w:pStyle w:val="ListParagraph"/>
        <w:spacing w:after="0"/>
        <w:ind w:left="360"/>
        <w:jc w:val="both"/>
        <w:rPr>
          <w:sz w:val="24"/>
        </w:rPr>
      </w:pPr>
      <w:r>
        <w:rPr>
          <w:sz w:val="24"/>
        </w:rPr>
        <w:t xml:space="preserve">Tracking is a very important </w:t>
      </w:r>
      <w:r w:rsidR="00A8267C">
        <w:rPr>
          <w:sz w:val="24"/>
        </w:rPr>
        <w:t>o</w:t>
      </w:r>
      <w:bookmarkStart w:id="0" w:name="_GoBack"/>
      <w:bookmarkEnd w:id="0"/>
      <w:r>
        <w:rPr>
          <w:sz w:val="24"/>
        </w:rPr>
        <w:t xml:space="preserve">f any marketing campaign. </w:t>
      </w:r>
      <w:r w:rsidR="00D37DBA" w:rsidRPr="00D37DBA">
        <w:rPr>
          <w:sz w:val="24"/>
        </w:rPr>
        <w:t>After deciding the parameters to measure your success</w:t>
      </w:r>
      <w:r w:rsidR="00315498">
        <w:rPr>
          <w:sz w:val="24"/>
        </w:rPr>
        <w:t>, you ought to track your performance and your progress in this step.</w:t>
      </w:r>
      <w:r w:rsidR="0006650E">
        <w:rPr>
          <w:sz w:val="24"/>
        </w:rPr>
        <w:t xml:space="preserve"> To track and analyse your performance you should know the baseline</w:t>
      </w:r>
      <w:r w:rsidR="005B4065">
        <w:rPr>
          <w:sz w:val="24"/>
        </w:rPr>
        <w:t xml:space="preserve"> value</w:t>
      </w:r>
      <w:r w:rsidR="0006650E">
        <w:rPr>
          <w:sz w:val="24"/>
        </w:rPr>
        <w:t xml:space="preserve"> for the metric that you have chosen to measure your performance.</w:t>
      </w:r>
      <w:r w:rsidR="005B4065">
        <w:rPr>
          <w:sz w:val="24"/>
        </w:rPr>
        <w:t xml:space="preserve"> </w:t>
      </w:r>
      <w:r w:rsidR="00E93539">
        <w:rPr>
          <w:sz w:val="24"/>
        </w:rPr>
        <w:t>This will be the base value that you will compare your current performance with. You will need it to measure your progress.</w:t>
      </w:r>
    </w:p>
    <w:p w:rsidR="00C23590" w:rsidRDefault="00C23590" w:rsidP="0001039D">
      <w:pPr>
        <w:pStyle w:val="ListParagraph"/>
        <w:spacing w:after="0"/>
        <w:ind w:left="360"/>
        <w:jc w:val="both"/>
        <w:rPr>
          <w:sz w:val="24"/>
        </w:rPr>
      </w:pPr>
    </w:p>
    <w:p w:rsidR="00C23590" w:rsidRDefault="00C23590" w:rsidP="0001039D">
      <w:pPr>
        <w:pStyle w:val="ListParagraph"/>
        <w:spacing w:after="0"/>
        <w:ind w:left="360"/>
        <w:jc w:val="both"/>
        <w:rPr>
          <w:sz w:val="24"/>
        </w:rPr>
      </w:pPr>
      <w:r>
        <w:rPr>
          <w:sz w:val="24"/>
        </w:rPr>
        <w:t>There are few tools and services available online that can help you in this step.</w:t>
      </w:r>
    </w:p>
    <w:p w:rsidR="001F153F" w:rsidRDefault="001F153F" w:rsidP="0001039D">
      <w:pPr>
        <w:pStyle w:val="ListParagraph"/>
        <w:spacing w:after="0"/>
        <w:ind w:left="360"/>
        <w:jc w:val="both"/>
        <w:rPr>
          <w:sz w:val="24"/>
        </w:rPr>
      </w:pPr>
    </w:p>
    <w:p w:rsidR="001F153F" w:rsidRDefault="001F153F" w:rsidP="0001039D">
      <w:pPr>
        <w:pStyle w:val="ListParagraph"/>
        <w:spacing w:after="0"/>
        <w:ind w:left="360"/>
        <w:jc w:val="both"/>
        <w:rPr>
          <w:sz w:val="24"/>
        </w:rPr>
      </w:pPr>
    </w:p>
    <w:p w:rsidR="001F153F" w:rsidRDefault="001F153F" w:rsidP="0001039D">
      <w:pPr>
        <w:pStyle w:val="ListParagraph"/>
        <w:spacing w:after="0"/>
        <w:ind w:left="360"/>
        <w:jc w:val="both"/>
        <w:rPr>
          <w:sz w:val="24"/>
        </w:rPr>
      </w:pPr>
    </w:p>
    <w:p w:rsidR="001F153F" w:rsidRDefault="001F153F" w:rsidP="0001039D">
      <w:pPr>
        <w:pStyle w:val="ListParagraph"/>
        <w:spacing w:after="0"/>
        <w:ind w:left="360"/>
        <w:jc w:val="both"/>
        <w:rPr>
          <w:sz w:val="24"/>
        </w:rPr>
      </w:pPr>
    </w:p>
    <w:p w:rsidR="006C6034" w:rsidRDefault="006C6034" w:rsidP="006C6034">
      <w:pPr>
        <w:pStyle w:val="ListParagraph"/>
        <w:spacing w:after="0"/>
        <w:ind w:left="360"/>
        <w:jc w:val="both"/>
        <w:rPr>
          <w:sz w:val="24"/>
        </w:rPr>
      </w:pPr>
    </w:p>
    <w:p w:rsidR="006C6034" w:rsidRDefault="006C6034" w:rsidP="006C6034">
      <w:pPr>
        <w:pStyle w:val="ListParagraph"/>
        <w:numPr>
          <w:ilvl w:val="0"/>
          <w:numId w:val="12"/>
        </w:numPr>
        <w:spacing w:after="0"/>
        <w:jc w:val="both"/>
        <w:rPr>
          <w:sz w:val="24"/>
        </w:rPr>
      </w:pPr>
      <w:r w:rsidRPr="006C6034">
        <w:rPr>
          <w:sz w:val="24"/>
        </w:rPr>
        <w:lastRenderedPageBreak/>
        <w:t xml:space="preserve">For tracking </w:t>
      </w:r>
      <w:r w:rsidRPr="006C14DA">
        <w:rPr>
          <w:b/>
          <w:sz w:val="24"/>
        </w:rPr>
        <w:t>online marketing efforts</w:t>
      </w:r>
      <w:r w:rsidRPr="006C6034">
        <w:rPr>
          <w:sz w:val="24"/>
        </w:rPr>
        <w:t>, you can use Google Analytics.</w:t>
      </w:r>
    </w:p>
    <w:p w:rsidR="00791F94" w:rsidRDefault="00791F94" w:rsidP="00791F94">
      <w:pPr>
        <w:pStyle w:val="ListParagraph"/>
        <w:spacing w:after="0"/>
        <w:ind w:left="1080"/>
        <w:jc w:val="both"/>
        <w:rPr>
          <w:i/>
          <w:sz w:val="20"/>
        </w:rPr>
      </w:pPr>
    </w:p>
    <w:p w:rsidR="00791F94" w:rsidRPr="00791F94" w:rsidRDefault="00F143D1" w:rsidP="00791F94">
      <w:pPr>
        <w:pStyle w:val="ListParagraph"/>
        <w:spacing w:after="0"/>
        <w:ind w:left="1080"/>
        <w:jc w:val="both"/>
        <w:rPr>
          <w:i/>
          <w:sz w:val="20"/>
        </w:rPr>
      </w:pPr>
      <w:r>
        <w:rPr>
          <w:i/>
          <w:sz w:val="20"/>
        </w:rPr>
        <w:t>“</w:t>
      </w:r>
      <w:r w:rsidR="00791F94" w:rsidRPr="005742CA">
        <w:rPr>
          <w:i/>
          <w:sz w:val="24"/>
        </w:rPr>
        <w:t>Google Analytics gives you the digital analytics tools you need to analy</w:t>
      </w:r>
      <w:r w:rsidR="001C7086" w:rsidRPr="005742CA">
        <w:rPr>
          <w:i/>
          <w:sz w:val="24"/>
        </w:rPr>
        <w:t>s</w:t>
      </w:r>
      <w:r w:rsidR="00791F94" w:rsidRPr="005742CA">
        <w:rPr>
          <w:i/>
          <w:sz w:val="24"/>
        </w:rPr>
        <w:t>e data from all touchpoints in one place, for a deeper understanding of the customer experience. You can then share the insights that matter with your whole organization</w:t>
      </w:r>
      <w:r w:rsidR="00791F94" w:rsidRPr="00791F94">
        <w:rPr>
          <w:i/>
          <w:sz w:val="20"/>
        </w:rPr>
        <w:t>.</w:t>
      </w:r>
      <w:r>
        <w:rPr>
          <w:i/>
          <w:sz w:val="20"/>
        </w:rPr>
        <w:t>”</w:t>
      </w:r>
    </w:p>
    <w:p w:rsidR="006C6034" w:rsidRPr="006C6034" w:rsidRDefault="006C6034" w:rsidP="006C6034">
      <w:pPr>
        <w:pStyle w:val="ListParagraph"/>
        <w:spacing w:after="0"/>
        <w:ind w:left="360"/>
        <w:jc w:val="both"/>
        <w:rPr>
          <w:sz w:val="24"/>
        </w:rPr>
      </w:pPr>
    </w:p>
    <w:p w:rsidR="006C6034" w:rsidRDefault="006C6034" w:rsidP="003738FC">
      <w:pPr>
        <w:pStyle w:val="ListParagraph"/>
        <w:numPr>
          <w:ilvl w:val="0"/>
          <w:numId w:val="12"/>
        </w:numPr>
        <w:spacing w:after="0"/>
        <w:jc w:val="both"/>
        <w:rPr>
          <w:sz w:val="24"/>
        </w:rPr>
      </w:pPr>
      <w:r w:rsidRPr="006C6034">
        <w:rPr>
          <w:sz w:val="24"/>
        </w:rPr>
        <w:t xml:space="preserve">Methods of Tracking </w:t>
      </w:r>
      <w:r w:rsidRPr="006C14DA">
        <w:rPr>
          <w:b/>
          <w:sz w:val="24"/>
        </w:rPr>
        <w:t>Offline Marketing Efforts</w:t>
      </w:r>
      <w:r w:rsidRPr="006C6034">
        <w:rPr>
          <w:sz w:val="24"/>
        </w:rPr>
        <w:t xml:space="preserve"> explains some common ways to measure the success of your offline marketing campaign such as call tracking</w:t>
      </w:r>
      <w:r w:rsidR="004114F4">
        <w:rPr>
          <w:sz w:val="24"/>
        </w:rPr>
        <w:t>, Magazine advertisements, newspapers ads, etc.</w:t>
      </w:r>
      <w:r w:rsidR="003738FC">
        <w:rPr>
          <w:sz w:val="24"/>
        </w:rPr>
        <w:t xml:space="preserve"> T</w:t>
      </w:r>
      <w:r w:rsidR="003738FC" w:rsidRPr="003738FC">
        <w:rPr>
          <w:sz w:val="24"/>
        </w:rPr>
        <w:t xml:space="preserve">racking </w:t>
      </w:r>
      <w:r w:rsidR="00897FD1">
        <w:rPr>
          <w:sz w:val="24"/>
        </w:rPr>
        <w:t>shows</w:t>
      </w:r>
      <w:r w:rsidR="008E3D8F">
        <w:rPr>
          <w:sz w:val="24"/>
        </w:rPr>
        <w:t xml:space="preserve"> </w:t>
      </w:r>
      <w:r w:rsidR="003738FC" w:rsidRPr="003738FC">
        <w:rPr>
          <w:sz w:val="24"/>
        </w:rPr>
        <w:t xml:space="preserve">you what marketing </w:t>
      </w:r>
      <w:r w:rsidR="00685B54">
        <w:rPr>
          <w:sz w:val="24"/>
        </w:rPr>
        <w:t>equipment</w:t>
      </w:r>
      <w:r w:rsidR="004E547B">
        <w:rPr>
          <w:sz w:val="24"/>
        </w:rPr>
        <w:t xml:space="preserve"> </w:t>
      </w:r>
      <w:r w:rsidR="003738FC" w:rsidRPr="003738FC">
        <w:rPr>
          <w:sz w:val="24"/>
        </w:rPr>
        <w:t xml:space="preserve">are </w:t>
      </w:r>
      <w:r w:rsidR="000D3DEB" w:rsidRPr="003738FC">
        <w:rPr>
          <w:sz w:val="24"/>
        </w:rPr>
        <w:t>working,</w:t>
      </w:r>
      <w:r w:rsidR="003738FC" w:rsidRPr="003738FC">
        <w:rPr>
          <w:sz w:val="24"/>
        </w:rPr>
        <w:t xml:space="preserve"> and which ones are not.</w:t>
      </w:r>
      <w:r w:rsidR="004114F4">
        <w:rPr>
          <w:sz w:val="24"/>
        </w:rPr>
        <w:t xml:space="preserve"> </w:t>
      </w:r>
    </w:p>
    <w:p w:rsidR="00FE7509" w:rsidRDefault="00FE7509" w:rsidP="00FE7509">
      <w:pPr>
        <w:pStyle w:val="ListParagraph"/>
        <w:spacing w:after="0"/>
        <w:ind w:left="1080"/>
        <w:jc w:val="both"/>
        <w:rPr>
          <w:sz w:val="24"/>
        </w:rPr>
      </w:pPr>
    </w:p>
    <w:p w:rsidR="009605EC" w:rsidRPr="009605EC" w:rsidRDefault="009605EC" w:rsidP="009605EC">
      <w:pPr>
        <w:pStyle w:val="ListParagraph"/>
        <w:numPr>
          <w:ilvl w:val="0"/>
          <w:numId w:val="14"/>
        </w:numPr>
        <w:spacing w:after="0"/>
        <w:jc w:val="both"/>
        <w:rPr>
          <w:sz w:val="24"/>
          <w:u w:val="single"/>
        </w:rPr>
      </w:pPr>
      <w:r w:rsidRPr="009605EC">
        <w:rPr>
          <w:sz w:val="24"/>
          <w:u w:val="single"/>
        </w:rPr>
        <w:t>Track Print and Direct Mail Marketing Online</w:t>
      </w:r>
    </w:p>
    <w:p w:rsidR="00FD457A" w:rsidRDefault="00FD457A" w:rsidP="00FE7509">
      <w:pPr>
        <w:pStyle w:val="ListParagraph"/>
        <w:spacing w:after="0"/>
        <w:ind w:left="1080"/>
        <w:jc w:val="both"/>
        <w:rPr>
          <w:sz w:val="24"/>
        </w:rPr>
      </w:pPr>
      <w:r w:rsidRPr="00FD457A">
        <w:rPr>
          <w:sz w:val="24"/>
        </w:rPr>
        <w:t>When creating print or direct mail marketing pieces you want to track when the prospective customer visits your website to gain more information.</w:t>
      </w:r>
      <w:r w:rsidR="00466151">
        <w:rPr>
          <w:sz w:val="24"/>
        </w:rPr>
        <w:t xml:space="preserve"> This can be helpful to you in determining which advertisement is more effective than others.</w:t>
      </w:r>
    </w:p>
    <w:p w:rsidR="0039670F" w:rsidRDefault="0039670F" w:rsidP="00FE7509">
      <w:pPr>
        <w:pStyle w:val="ListParagraph"/>
        <w:spacing w:after="0"/>
        <w:ind w:left="1080"/>
        <w:jc w:val="both"/>
        <w:rPr>
          <w:sz w:val="24"/>
        </w:rPr>
      </w:pPr>
    </w:p>
    <w:p w:rsidR="0039670F" w:rsidRDefault="0039670F" w:rsidP="00FE7509">
      <w:pPr>
        <w:pStyle w:val="ListParagraph"/>
        <w:spacing w:after="0"/>
        <w:ind w:left="1080"/>
        <w:jc w:val="both"/>
        <w:rPr>
          <w:sz w:val="24"/>
        </w:rPr>
      </w:pPr>
      <w:r>
        <w:rPr>
          <w:sz w:val="24"/>
        </w:rPr>
        <w:t xml:space="preserve">What you can do is for each of different forms of offline media of campaigning, provide a different link for your website. Different link means that it would land on different page on your website. </w:t>
      </w:r>
      <w:r w:rsidR="002C7232">
        <w:rPr>
          <w:sz w:val="24"/>
        </w:rPr>
        <w:t>This way you can count the number of visits to the specific page of your website and the ad that provides that particular link will be regarded as the most effective marketing campaign for that group of clients.</w:t>
      </w:r>
    </w:p>
    <w:p w:rsidR="006C14DA" w:rsidRDefault="006C14DA" w:rsidP="006C14DA">
      <w:pPr>
        <w:pStyle w:val="ListParagraph"/>
        <w:spacing w:after="0"/>
        <w:ind w:left="1080"/>
        <w:jc w:val="both"/>
        <w:rPr>
          <w:sz w:val="24"/>
        </w:rPr>
      </w:pPr>
    </w:p>
    <w:p w:rsidR="00CC2D36" w:rsidRDefault="00CC2D36" w:rsidP="00597C3C">
      <w:pPr>
        <w:pStyle w:val="ListParagraph"/>
        <w:numPr>
          <w:ilvl w:val="0"/>
          <w:numId w:val="14"/>
        </w:numPr>
        <w:spacing w:after="0"/>
        <w:jc w:val="both"/>
        <w:rPr>
          <w:sz w:val="24"/>
          <w:u w:val="single"/>
        </w:rPr>
      </w:pPr>
      <w:r w:rsidRPr="00597C3C">
        <w:rPr>
          <w:sz w:val="24"/>
          <w:u w:val="single"/>
        </w:rPr>
        <w:t>Track Marketing Efforts Using Call Tracking</w:t>
      </w:r>
    </w:p>
    <w:p w:rsidR="0061500E" w:rsidRDefault="00D90FF2" w:rsidP="00480F15">
      <w:pPr>
        <w:spacing w:after="0"/>
        <w:ind w:left="1080"/>
        <w:jc w:val="both"/>
        <w:rPr>
          <w:sz w:val="24"/>
        </w:rPr>
      </w:pPr>
      <w:r w:rsidRPr="00D90FF2">
        <w:rPr>
          <w:sz w:val="24"/>
        </w:rPr>
        <w:t>The best way to track the effectiveness of your advertisements and measure "call-in" volume is to have use call tracking. You can use call tracking to determine your cost-per-sale and cost-per-call rate.</w:t>
      </w:r>
      <w:r w:rsidR="00C23590">
        <w:rPr>
          <w:sz w:val="24"/>
        </w:rPr>
        <w:t xml:space="preserve">      </w:t>
      </w:r>
    </w:p>
    <w:p w:rsidR="00CD66BA" w:rsidRDefault="00CD66BA" w:rsidP="00480F15">
      <w:pPr>
        <w:spacing w:after="0"/>
        <w:ind w:left="1080"/>
        <w:jc w:val="both"/>
        <w:rPr>
          <w:sz w:val="24"/>
        </w:rPr>
      </w:pPr>
      <w:r w:rsidRPr="00CD66BA">
        <w:rPr>
          <w:sz w:val="24"/>
        </w:rPr>
        <w:t>It can help in determining which marketing campaigns are most effective. Each advertisement must have a designated telephone number. You can use this information to see what advertisements are working and which are not.</w:t>
      </w:r>
    </w:p>
    <w:p w:rsidR="00CD66BA" w:rsidRDefault="00CD66BA" w:rsidP="00480F15">
      <w:pPr>
        <w:spacing w:after="0"/>
        <w:ind w:left="1080"/>
        <w:jc w:val="both"/>
        <w:rPr>
          <w:sz w:val="24"/>
        </w:rPr>
      </w:pPr>
    </w:p>
    <w:p w:rsidR="00421AA5" w:rsidRDefault="0061500E" w:rsidP="008D71CE">
      <w:pPr>
        <w:spacing w:after="0"/>
        <w:jc w:val="center"/>
        <w:rPr>
          <w:sz w:val="24"/>
        </w:rPr>
      </w:pPr>
      <w:r w:rsidRPr="0061500E">
        <w:rPr>
          <w:i/>
          <w:color w:val="C45911" w:themeColor="accent2" w:themeShade="BF"/>
          <w:sz w:val="28"/>
        </w:rPr>
        <w:t>“If you are not tracking, you are not marketin</w:t>
      </w:r>
      <w:r w:rsidR="003F7413">
        <w:rPr>
          <w:i/>
          <w:color w:val="C45911" w:themeColor="accent2" w:themeShade="BF"/>
          <w:sz w:val="28"/>
        </w:rPr>
        <w:t>g</w:t>
      </w:r>
      <w:r w:rsidRPr="0061500E">
        <w:rPr>
          <w:i/>
          <w:color w:val="C45911" w:themeColor="accent2" w:themeShade="BF"/>
          <w:sz w:val="28"/>
        </w:rPr>
        <w:t>!”</w:t>
      </w:r>
    </w:p>
    <w:p w:rsidR="00923590" w:rsidRPr="0017626E" w:rsidRDefault="00923590" w:rsidP="00051B7E">
      <w:pPr>
        <w:spacing w:after="0"/>
        <w:ind w:left="360"/>
        <w:jc w:val="both"/>
        <w:rPr>
          <w:sz w:val="24"/>
        </w:rPr>
      </w:pPr>
    </w:p>
    <w:p w:rsidR="0017626E" w:rsidRPr="00431261" w:rsidRDefault="0017626E" w:rsidP="00DE4886">
      <w:pPr>
        <w:spacing w:after="0"/>
        <w:jc w:val="both"/>
        <w:rPr>
          <w:b/>
          <w:sz w:val="28"/>
        </w:rPr>
      </w:pPr>
    </w:p>
    <w:p w:rsidR="00B86565" w:rsidRDefault="00B86565" w:rsidP="00DE4886">
      <w:pPr>
        <w:pStyle w:val="ListParagraph"/>
        <w:numPr>
          <w:ilvl w:val="0"/>
          <w:numId w:val="9"/>
        </w:numPr>
        <w:spacing w:after="0"/>
        <w:jc w:val="both"/>
        <w:rPr>
          <w:b/>
          <w:sz w:val="28"/>
        </w:rPr>
      </w:pPr>
      <w:r w:rsidRPr="00B86565">
        <w:rPr>
          <w:b/>
          <w:sz w:val="28"/>
        </w:rPr>
        <w:t>Choose your marketing strategies to communicate with the customers</w:t>
      </w:r>
    </w:p>
    <w:p w:rsidR="00E34654" w:rsidRDefault="00E34654" w:rsidP="00E34654">
      <w:pPr>
        <w:pStyle w:val="ListParagraph"/>
        <w:spacing w:after="0"/>
        <w:ind w:left="360"/>
        <w:jc w:val="both"/>
        <w:rPr>
          <w:b/>
          <w:sz w:val="28"/>
        </w:rPr>
      </w:pPr>
    </w:p>
    <w:p w:rsidR="00E34654" w:rsidRDefault="007A4FB4" w:rsidP="007A4FB4">
      <w:pPr>
        <w:spacing w:after="0"/>
        <w:ind w:left="360"/>
        <w:jc w:val="both"/>
        <w:rPr>
          <w:b/>
          <w:sz w:val="28"/>
        </w:rPr>
      </w:pPr>
      <w:r w:rsidRPr="007A4FB4">
        <w:rPr>
          <w:sz w:val="24"/>
        </w:rPr>
        <w:t xml:space="preserve">Digital marketing might work better than direct marketing, depending on the target audience. In the case of L2L, e-mail marketing is a good idea to reach out to agents/brokers. Attending conferences and expos where you can directly interact with agents and pitch L2L and </w:t>
      </w:r>
      <w:r w:rsidR="00AE2E8A" w:rsidRPr="007A4FB4">
        <w:rPr>
          <w:sz w:val="24"/>
        </w:rPr>
        <w:t>its</w:t>
      </w:r>
      <w:r w:rsidRPr="007A4FB4">
        <w:rPr>
          <w:sz w:val="24"/>
        </w:rPr>
        <w:t xml:space="preserve"> features would also work.</w:t>
      </w:r>
    </w:p>
    <w:p w:rsidR="00285BF6" w:rsidRDefault="00285BF6" w:rsidP="00DE4886">
      <w:pPr>
        <w:spacing w:after="0"/>
        <w:jc w:val="both"/>
        <w:rPr>
          <w:b/>
          <w:sz w:val="28"/>
        </w:rPr>
      </w:pPr>
    </w:p>
    <w:p w:rsidR="00142663" w:rsidRDefault="00142663" w:rsidP="00DE4886">
      <w:pPr>
        <w:spacing w:after="0"/>
        <w:jc w:val="both"/>
        <w:rPr>
          <w:b/>
          <w:sz w:val="28"/>
        </w:rPr>
      </w:pPr>
    </w:p>
    <w:p w:rsidR="00C409C5" w:rsidRPr="00431261" w:rsidRDefault="00C409C5" w:rsidP="00DE4886">
      <w:pPr>
        <w:spacing w:after="0"/>
        <w:jc w:val="both"/>
        <w:rPr>
          <w:b/>
          <w:sz w:val="28"/>
        </w:rPr>
      </w:pPr>
    </w:p>
    <w:p w:rsidR="00B86565" w:rsidRDefault="00B86565" w:rsidP="00DE4886">
      <w:pPr>
        <w:pStyle w:val="ListParagraph"/>
        <w:numPr>
          <w:ilvl w:val="0"/>
          <w:numId w:val="9"/>
        </w:numPr>
        <w:spacing w:after="0"/>
        <w:jc w:val="both"/>
        <w:rPr>
          <w:b/>
          <w:sz w:val="28"/>
        </w:rPr>
      </w:pPr>
      <w:r w:rsidRPr="00B86565">
        <w:rPr>
          <w:b/>
          <w:sz w:val="28"/>
        </w:rPr>
        <w:lastRenderedPageBreak/>
        <w:t>Create a</w:t>
      </w:r>
      <w:r w:rsidR="003A3027">
        <w:rPr>
          <w:b/>
          <w:sz w:val="28"/>
        </w:rPr>
        <w:t xml:space="preserve">n </w:t>
      </w:r>
      <w:r w:rsidRPr="00B86565">
        <w:rPr>
          <w:b/>
          <w:sz w:val="28"/>
        </w:rPr>
        <w:t>action plan</w:t>
      </w:r>
    </w:p>
    <w:p w:rsidR="005E09E3" w:rsidRDefault="005E09E3" w:rsidP="005E09E3">
      <w:pPr>
        <w:pStyle w:val="ListParagraph"/>
        <w:spacing w:after="0"/>
        <w:ind w:left="360"/>
        <w:jc w:val="both"/>
        <w:rPr>
          <w:b/>
          <w:sz w:val="28"/>
        </w:rPr>
      </w:pPr>
    </w:p>
    <w:p w:rsidR="00BC1219" w:rsidRPr="00BC1219" w:rsidRDefault="00BC1219" w:rsidP="00BC1219">
      <w:pPr>
        <w:pStyle w:val="ListParagraph"/>
        <w:spacing w:after="0"/>
        <w:ind w:left="360"/>
        <w:jc w:val="both"/>
        <w:rPr>
          <w:sz w:val="24"/>
        </w:rPr>
      </w:pPr>
      <w:r w:rsidRPr="00BC1219">
        <w:rPr>
          <w:sz w:val="24"/>
        </w:rPr>
        <w:t>This is where you come up with the actual marketing campaign. Decide on how it needs to be implemented i.e., through sources like emails or social media advertisements. Example: If you decide to go with an email, create an email which would address all the key features of L2L that can be sent out to the brokers/agents.</w:t>
      </w:r>
    </w:p>
    <w:p w:rsidR="00285BF6" w:rsidRDefault="00285BF6" w:rsidP="00285BF6">
      <w:pPr>
        <w:pStyle w:val="ListParagraph"/>
        <w:spacing w:after="0"/>
        <w:ind w:left="360"/>
        <w:jc w:val="both"/>
        <w:rPr>
          <w:b/>
          <w:sz w:val="28"/>
        </w:rPr>
      </w:pPr>
    </w:p>
    <w:p w:rsidR="006A745D" w:rsidRPr="006A745D" w:rsidRDefault="006A745D" w:rsidP="00DE4886">
      <w:pPr>
        <w:spacing w:after="0"/>
        <w:jc w:val="both"/>
        <w:rPr>
          <w:b/>
          <w:sz w:val="28"/>
        </w:rPr>
      </w:pPr>
    </w:p>
    <w:p w:rsidR="00B86565" w:rsidRDefault="007A0962" w:rsidP="00DE4886">
      <w:pPr>
        <w:pStyle w:val="ListParagraph"/>
        <w:numPr>
          <w:ilvl w:val="0"/>
          <w:numId w:val="9"/>
        </w:numPr>
        <w:spacing w:after="0"/>
        <w:jc w:val="both"/>
        <w:rPr>
          <w:b/>
          <w:sz w:val="28"/>
        </w:rPr>
      </w:pPr>
      <w:r>
        <w:rPr>
          <w:b/>
          <w:sz w:val="28"/>
        </w:rPr>
        <w:t>Implement the plan</w:t>
      </w:r>
    </w:p>
    <w:p w:rsidR="005E09E3" w:rsidRDefault="005E09E3" w:rsidP="005E09E3">
      <w:pPr>
        <w:pStyle w:val="ListParagraph"/>
        <w:spacing w:after="0"/>
        <w:ind w:left="360"/>
        <w:jc w:val="both"/>
        <w:rPr>
          <w:b/>
          <w:sz w:val="28"/>
        </w:rPr>
      </w:pPr>
    </w:p>
    <w:p w:rsidR="005C69C4" w:rsidRPr="005C69C4" w:rsidRDefault="005C69C4" w:rsidP="005C69C4">
      <w:pPr>
        <w:pStyle w:val="ListParagraph"/>
        <w:spacing w:after="0"/>
        <w:ind w:left="360"/>
        <w:jc w:val="both"/>
        <w:rPr>
          <w:sz w:val="24"/>
        </w:rPr>
      </w:pPr>
      <w:r w:rsidRPr="005C69C4">
        <w:rPr>
          <w:sz w:val="24"/>
        </w:rPr>
        <w:t>The campaigns created in the previous steps can now be implemented. For instance, send out the email to all the clients who use L2L.</w:t>
      </w:r>
    </w:p>
    <w:p w:rsidR="006A745D" w:rsidRPr="006A745D" w:rsidRDefault="006A745D" w:rsidP="00DE4886">
      <w:pPr>
        <w:spacing w:after="0"/>
        <w:jc w:val="both"/>
        <w:rPr>
          <w:b/>
          <w:sz w:val="28"/>
        </w:rPr>
      </w:pPr>
    </w:p>
    <w:p w:rsidR="00B86565" w:rsidRDefault="00B86565" w:rsidP="00DE4886">
      <w:pPr>
        <w:pStyle w:val="ListParagraph"/>
        <w:numPr>
          <w:ilvl w:val="0"/>
          <w:numId w:val="9"/>
        </w:numPr>
        <w:spacing w:after="0"/>
        <w:jc w:val="both"/>
        <w:rPr>
          <w:b/>
          <w:sz w:val="28"/>
        </w:rPr>
      </w:pPr>
      <w:r w:rsidRPr="00B86565">
        <w:rPr>
          <w:b/>
          <w:sz w:val="28"/>
        </w:rPr>
        <w:t xml:space="preserve">Measure your </w:t>
      </w:r>
      <w:r w:rsidR="001A0FAB">
        <w:rPr>
          <w:b/>
          <w:sz w:val="28"/>
        </w:rPr>
        <w:t>Performance</w:t>
      </w:r>
    </w:p>
    <w:p w:rsidR="005E1189" w:rsidRDefault="005E1189" w:rsidP="005E1189">
      <w:pPr>
        <w:pStyle w:val="ListParagraph"/>
        <w:spacing w:after="0"/>
        <w:ind w:left="360"/>
        <w:jc w:val="both"/>
        <w:rPr>
          <w:b/>
          <w:sz w:val="28"/>
        </w:rPr>
      </w:pPr>
    </w:p>
    <w:p w:rsidR="005E1189" w:rsidRDefault="005E1189" w:rsidP="005E1189">
      <w:pPr>
        <w:pStyle w:val="ListParagraph"/>
        <w:spacing w:after="0"/>
        <w:ind w:left="360"/>
        <w:jc w:val="both"/>
        <w:rPr>
          <w:sz w:val="24"/>
        </w:rPr>
      </w:pPr>
      <w:r w:rsidRPr="005E1189">
        <w:rPr>
          <w:sz w:val="24"/>
        </w:rPr>
        <w:t>Consider the metric you have chosen in step 4 to determine how well you are doing. In our case, it could be the increase in the number of customers or revenue generated.</w:t>
      </w:r>
    </w:p>
    <w:p w:rsidR="005E1189" w:rsidRPr="005E1189" w:rsidRDefault="005E1189" w:rsidP="005E1189">
      <w:pPr>
        <w:pStyle w:val="ListParagraph"/>
        <w:spacing w:after="0"/>
        <w:ind w:left="360"/>
        <w:jc w:val="both"/>
        <w:rPr>
          <w:sz w:val="24"/>
        </w:rPr>
      </w:pPr>
    </w:p>
    <w:p w:rsidR="006A745D" w:rsidRPr="006A745D" w:rsidRDefault="006A745D" w:rsidP="00DE4886">
      <w:pPr>
        <w:spacing w:after="0"/>
        <w:jc w:val="both"/>
        <w:rPr>
          <w:b/>
          <w:sz w:val="28"/>
        </w:rPr>
      </w:pPr>
    </w:p>
    <w:p w:rsidR="00B86565" w:rsidRDefault="0046066F" w:rsidP="00DE4886">
      <w:pPr>
        <w:pStyle w:val="ListParagraph"/>
        <w:numPr>
          <w:ilvl w:val="0"/>
          <w:numId w:val="9"/>
        </w:numPr>
        <w:jc w:val="both"/>
        <w:rPr>
          <w:b/>
          <w:sz w:val="28"/>
        </w:rPr>
      </w:pPr>
      <w:r>
        <w:rPr>
          <w:b/>
          <w:sz w:val="28"/>
        </w:rPr>
        <w:t>R</w:t>
      </w:r>
      <w:r w:rsidR="00B86565" w:rsidRPr="00B86565">
        <w:rPr>
          <w:b/>
          <w:sz w:val="28"/>
        </w:rPr>
        <w:t>epeat as necessary</w:t>
      </w:r>
    </w:p>
    <w:p w:rsidR="00147F8A" w:rsidRDefault="00147F8A" w:rsidP="00147F8A">
      <w:pPr>
        <w:pStyle w:val="ListParagraph"/>
        <w:ind w:left="360"/>
        <w:jc w:val="both"/>
        <w:rPr>
          <w:b/>
          <w:sz w:val="28"/>
        </w:rPr>
      </w:pPr>
    </w:p>
    <w:p w:rsidR="009116F0" w:rsidRPr="00DD0D4C" w:rsidRDefault="00DD0D4C" w:rsidP="00DE4886">
      <w:pPr>
        <w:pStyle w:val="ListParagraph"/>
        <w:ind w:left="360"/>
        <w:jc w:val="both"/>
        <w:rPr>
          <w:sz w:val="24"/>
        </w:rPr>
      </w:pPr>
      <w:r w:rsidRPr="00DD0D4C">
        <w:rPr>
          <w:sz w:val="24"/>
        </w:rPr>
        <w:t>Based on the results, you can decide on how to proceed. If the results meet or exceed your expectations, you can conclude the campaign was a success and can repeat it. In case, they do not reach up to the expectations, you can analyse what went wrong and how to improve the campaign so as to achieve better results.</w:t>
      </w:r>
    </w:p>
    <w:p w:rsidR="000D734B" w:rsidRDefault="000D734B" w:rsidP="00DE4886">
      <w:pPr>
        <w:jc w:val="both"/>
        <w:rPr>
          <w:rStyle w:val="IntenseReference"/>
          <w:color w:val="000000" w:themeColor="text1"/>
          <w:sz w:val="36"/>
          <w:u w:val="single"/>
        </w:rPr>
      </w:pPr>
    </w:p>
    <w:p w:rsidR="0047431D" w:rsidRDefault="0047431D" w:rsidP="00DE4886">
      <w:pPr>
        <w:jc w:val="both"/>
        <w:rPr>
          <w:rStyle w:val="IntenseReference"/>
          <w:color w:val="000000" w:themeColor="text1"/>
          <w:sz w:val="36"/>
          <w:u w:val="single"/>
        </w:rPr>
      </w:pPr>
    </w:p>
    <w:p w:rsidR="0047431D" w:rsidRDefault="0047431D" w:rsidP="00DE4886">
      <w:pPr>
        <w:jc w:val="both"/>
        <w:rPr>
          <w:rStyle w:val="IntenseReference"/>
          <w:color w:val="000000" w:themeColor="text1"/>
          <w:sz w:val="36"/>
          <w:u w:val="single"/>
        </w:rPr>
      </w:pPr>
    </w:p>
    <w:p w:rsidR="0047431D" w:rsidRDefault="0047431D" w:rsidP="00DE4886">
      <w:pPr>
        <w:jc w:val="both"/>
        <w:rPr>
          <w:rStyle w:val="IntenseReference"/>
          <w:color w:val="000000" w:themeColor="text1"/>
          <w:sz w:val="36"/>
          <w:u w:val="single"/>
        </w:rPr>
      </w:pPr>
    </w:p>
    <w:p w:rsidR="0047431D" w:rsidRDefault="0047431D" w:rsidP="00DE4886">
      <w:pPr>
        <w:jc w:val="both"/>
        <w:rPr>
          <w:rStyle w:val="IntenseReference"/>
          <w:color w:val="000000" w:themeColor="text1"/>
          <w:sz w:val="36"/>
          <w:u w:val="single"/>
        </w:rPr>
      </w:pPr>
    </w:p>
    <w:p w:rsidR="0061235D" w:rsidRDefault="0061235D" w:rsidP="00DE4886">
      <w:pPr>
        <w:jc w:val="both"/>
        <w:rPr>
          <w:rStyle w:val="IntenseReference"/>
          <w:color w:val="000000" w:themeColor="text1"/>
          <w:sz w:val="36"/>
          <w:u w:val="single"/>
        </w:rPr>
      </w:pPr>
    </w:p>
    <w:p w:rsidR="0061235D" w:rsidRDefault="0061235D" w:rsidP="00DE4886">
      <w:pPr>
        <w:jc w:val="both"/>
        <w:rPr>
          <w:rStyle w:val="IntenseReference"/>
          <w:color w:val="000000" w:themeColor="text1"/>
          <w:sz w:val="36"/>
          <w:u w:val="single"/>
        </w:rPr>
      </w:pPr>
    </w:p>
    <w:p w:rsidR="0061235D" w:rsidRDefault="0061235D" w:rsidP="00DE4886">
      <w:pPr>
        <w:jc w:val="both"/>
        <w:rPr>
          <w:rStyle w:val="IntenseReference"/>
          <w:color w:val="000000" w:themeColor="text1"/>
          <w:sz w:val="36"/>
          <w:u w:val="single"/>
        </w:rPr>
      </w:pPr>
    </w:p>
    <w:p w:rsidR="005840CE" w:rsidRPr="00593319" w:rsidRDefault="002669C8" w:rsidP="00DE4886">
      <w:pPr>
        <w:shd w:val="clear" w:color="auto" w:fill="BDD6EE" w:themeFill="accent5" w:themeFillTint="66"/>
        <w:spacing w:line="360" w:lineRule="auto"/>
        <w:contextualSpacing/>
        <w:jc w:val="both"/>
        <w:rPr>
          <w:rStyle w:val="IntenseReference"/>
          <w:color w:val="000000" w:themeColor="text1"/>
          <w:sz w:val="36"/>
        </w:rPr>
      </w:pPr>
      <w:r>
        <w:rPr>
          <w:rStyle w:val="IntenseReference"/>
          <w:color w:val="000000" w:themeColor="text1"/>
          <w:sz w:val="36"/>
        </w:rPr>
        <w:lastRenderedPageBreak/>
        <w:t xml:space="preserve">How can you </w:t>
      </w:r>
      <w:r w:rsidR="00560939">
        <w:rPr>
          <w:rStyle w:val="IntenseReference"/>
          <w:color w:val="000000" w:themeColor="text1"/>
          <w:sz w:val="36"/>
        </w:rPr>
        <w:t xml:space="preserve">improvise the effective usage of </w:t>
      </w:r>
      <w:r w:rsidR="00E76FD6" w:rsidRPr="00593319">
        <w:rPr>
          <w:rStyle w:val="IntenseReference"/>
          <w:color w:val="000000" w:themeColor="text1"/>
          <w:sz w:val="36"/>
        </w:rPr>
        <w:t>the</w:t>
      </w:r>
      <w:r w:rsidR="008B1E31" w:rsidRPr="00593319">
        <w:rPr>
          <w:rStyle w:val="IntenseReference"/>
          <w:color w:val="000000" w:themeColor="text1"/>
          <w:sz w:val="36"/>
        </w:rPr>
        <w:t xml:space="preserve"> L2L</w:t>
      </w:r>
      <w:r w:rsidR="00E76FD6" w:rsidRPr="00593319">
        <w:rPr>
          <w:rStyle w:val="IntenseReference"/>
          <w:color w:val="000000" w:themeColor="text1"/>
          <w:sz w:val="36"/>
        </w:rPr>
        <w:t xml:space="preserve"> platform</w:t>
      </w:r>
      <w:r w:rsidR="00560939">
        <w:rPr>
          <w:rStyle w:val="IntenseReference"/>
          <w:color w:val="000000" w:themeColor="text1"/>
          <w:sz w:val="36"/>
        </w:rPr>
        <w:t xml:space="preserve"> by your current customers</w:t>
      </w:r>
      <w:r w:rsidR="00F819DE">
        <w:rPr>
          <w:rStyle w:val="IntenseReference"/>
          <w:color w:val="000000" w:themeColor="text1"/>
          <w:sz w:val="36"/>
        </w:rPr>
        <w:t>?</w:t>
      </w:r>
    </w:p>
    <w:p w:rsidR="005840CE" w:rsidRDefault="005840CE" w:rsidP="00DE4886">
      <w:pPr>
        <w:spacing w:line="360" w:lineRule="auto"/>
        <w:contextualSpacing/>
        <w:jc w:val="both"/>
        <w:rPr>
          <w:sz w:val="24"/>
        </w:rPr>
      </w:pPr>
    </w:p>
    <w:p w:rsidR="00F75E4F" w:rsidRPr="000A2B99" w:rsidRDefault="00F75E4F" w:rsidP="00DE4886">
      <w:pPr>
        <w:pStyle w:val="ListParagraph"/>
        <w:numPr>
          <w:ilvl w:val="0"/>
          <w:numId w:val="2"/>
        </w:numPr>
        <w:shd w:val="clear" w:color="auto" w:fill="FFFFFF" w:themeFill="background1"/>
        <w:spacing w:line="360" w:lineRule="auto"/>
        <w:jc w:val="both"/>
        <w:rPr>
          <w:b/>
          <w:sz w:val="28"/>
        </w:rPr>
      </w:pPr>
      <w:r w:rsidRPr="000A2B99">
        <w:rPr>
          <w:b/>
          <w:sz w:val="28"/>
        </w:rPr>
        <w:t>Customer Service</w:t>
      </w:r>
    </w:p>
    <w:p w:rsidR="00F75E4F" w:rsidRDefault="00F75E4F" w:rsidP="00DE4886">
      <w:pPr>
        <w:pStyle w:val="ListParagraph"/>
        <w:shd w:val="clear" w:color="auto" w:fill="FFFFFF" w:themeFill="background1"/>
        <w:spacing w:line="360" w:lineRule="auto"/>
        <w:ind w:left="360"/>
        <w:jc w:val="both"/>
        <w:rPr>
          <w:sz w:val="24"/>
        </w:rPr>
      </w:pPr>
      <w:r w:rsidRPr="00F75E4F">
        <w:rPr>
          <w:sz w:val="24"/>
        </w:rPr>
        <w:t>Interaction with clients plays important role after having them under client list. The modes of interaction and frequency depends on their satisfaction. The clients are divided into two class as below to provide them customer service.</w:t>
      </w:r>
    </w:p>
    <w:p w:rsidR="00F75E4F" w:rsidRPr="00F75E4F" w:rsidRDefault="00F75E4F" w:rsidP="00DE4886">
      <w:pPr>
        <w:pStyle w:val="ListParagraph"/>
        <w:shd w:val="clear" w:color="auto" w:fill="FFFFFF" w:themeFill="background1"/>
        <w:spacing w:line="360" w:lineRule="auto"/>
        <w:ind w:left="360"/>
        <w:jc w:val="both"/>
        <w:rPr>
          <w:sz w:val="24"/>
        </w:rPr>
      </w:pPr>
    </w:p>
    <w:p w:rsidR="00F75E4F" w:rsidRPr="00C63664" w:rsidRDefault="00F75E4F" w:rsidP="00DE4886">
      <w:pPr>
        <w:pStyle w:val="ListParagraph"/>
        <w:shd w:val="clear" w:color="auto" w:fill="FFFFFF" w:themeFill="background1"/>
        <w:spacing w:line="360" w:lineRule="auto"/>
        <w:ind w:left="360"/>
        <w:jc w:val="both"/>
        <w:rPr>
          <w:sz w:val="28"/>
          <w:u w:val="single"/>
        </w:rPr>
      </w:pPr>
      <w:r w:rsidRPr="00C63664">
        <w:rPr>
          <w:sz w:val="28"/>
          <w:u w:val="single"/>
        </w:rPr>
        <w:t>Recent customers:</w:t>
      </w:r>
    </w:p>
    <w:p w:rsidR="00F75E4F" w:rsidRPr="00F75E4F" w:rsidRDefault="00F75E4F" w:rsidP="00DE4886">
      <w:pPr>
        <w:pStyle w:val="ListParagraph"/>
        <w:numPr>
          <w:ilvl w:val="0"/>
          <w:numId w:val="3"/>
        </w:numPr>
        <w:shd w:val="clear" w:color="auto" w:fill="FFFFFF" w:themeFill="background1"/>
        <w:spacing w:line="360" w:lineRule="auto"/>
        <w:jc w:val="both"/>
        <w:rPr>
          <w:sz w:val="24"/>
        </w:rPr>
      </w:pPr>
      <w:r w:rsidRPr="00F75E4F">
        <w:rPr>
          <w:sz w:val="24"/>
        </w:rPr>
        <w:t>Schedule training sessions</w:t>
      </w:r>
      <w:r w:rsidR="00671E58">
        <w:rPr>
          <w:sz w:val="24"/>
        </w:rPr>
        <w:t>.</w:t>
      </w:r>
    </w:p>
    <w:p w:rsidR="00F75E4F" w:rsidRPr="00F75E4F" w:rsidRDefault="00F75E4F" w:rsidP="00DE4886">
      <w:pPr>
        <w:pStyle w:val="ListParagraph"/>
        <w:numPr>
          <w:ilvl w:val="0"/>
          <w:numId w:val="3"/>
        </w:numPr>
        <w:shd w:val="clear" w:color="auto" w:fill="FFFFFF" w:themeFill="background1"/>
        <w:spacing w:line="360" w:lineRule="auto"/>
        <w:jc w:val="both"/>
        <w:rPr>
          <w:sz w:val="24"/>
        </w:rPr>
      </w:pPr>
      <w:r w:rsidRPr="00F75E4F">
        <w:rPr>
          <w:sz w:val="24"/>
        </w:rPr>
        <w:t>Contact customer regularly (Every week or 15 days) to check that they are getting comfortable with platform.</w:t>
      </w:r>
    </w:p>
    <w:p w:rsidR="00F75E4F" w:rsidRPr="00F75E4F" w:rsidRDefault="00F75E4F" w:rsidP="00DE4886">
      <w:pPr>
        <w:pStyle w:val="ListParagraph"/>
        <w:numPr>
          <w:ilvl w:val="0"/>
          <w:numId w:val="3"/>
        </w:numPr>
        <w:shd w:val="clear" w:color="auto" w:fill="FFFFFF" w:themeFill="background1"/>
        <w:spacing w:line="360" w:lineRule="auto"/>
        <w:jc w:val="both"/>
        <w:rPr>
          <w:sz w:val="24"/>
        </w:rPr>
      </w:pPr>
      <w:r w:rsidRPr="00F75E4F">
        <w:rPr>
          <w:sz w:val="24"/>
        </w:rPr>
        <w:t>Continue this until they feel comfortable with platform</w:t>
      </w:r>
      <w:r w:rsidR="007D11D6">
        <w:rPr>
          <w:sz w:val="24"/>
        </w:rPr>
        <w:t>.</w:t>
      </w:r>
    </w:p>
    <w:p w:rsidR="00F75E4F" w:rsidRPr="00F75E4F" w:rsidRDefault="00F75E4F" w:rsidP="00DE4886">
      <w:pPr>
        <w:pStyle w:val="ListParagraph"/>
        <w:shd w:val="clear" w:color="auto" w:fill="FFFFFF" w:themeFill="background1"/>
        <w:spacing w:line="360" w:lineRule="auto"/>
        <w:ind w:left="360"/>
        <w:jc w:val="both"/>
        <w:rPr>
          <w:sz w:val="24"/>
        </w:rPr>
      </w:pPr>
    </w:p>
    <w:p w:rsidR="00F75E4F" w:rsidRPr="00C63664" w:rsidRDefault="00F75E4F" w:rsidP="00DE4886">
      <w:pPr>
        <w:pStyle w:val="ListParagraph"/>
        <w:shd w:val="clear" w:color="auto" w:fill="FFFFFF" w:themeFill="background1"/>
        <w:spacing w:line="360" w:lineRule="auto"/>
        <w:ind w:left="360"/>
        <w:jc w:val="both"/>
        <w:rPr>
          <w:sz w:val="28"/>
          <w:u w:val="single"/>
        </w:rPr>
      </w:pPr>
      <w:r w:rsidRPr="00C63664">
        <w:rPr>
          <w:sz w:val="28"/>
          <w:u w:val="single"/>
        </w:rPr>
        <w:t>Old Customers:</w:t>
      </w:r>
    </w:p>
    <w:p w:rsidR="00F75E4F" w:rsidRPr="00F75E4F" w:rsidRDefault="00F75E4F" w:rsidP="00DE4886">
      <w:pPr>
        <w:pStyle w:val="ListParagraph"/>
        <w:numPr>
          <w:ilvl w:val="0"/>
          <w:numId w:val="4"/>
        </w:numPr>
        <w:shd w:val="clear" w:color="auto" w:fill="FFFFFF" w:themeFill="background1"/>
        <w:spacing w:line="360" w:lineRule="auto"/>
        <w:jc w:val="both"/>
        <w:rPr>
          <w:sz w:val="24"/>
        </w:rPr>
      </w:pPr>
      <w:r w:rsidRPr="00F75E4F">
        <w:rPr>
          <w:sz w:val="24"/>
        </w:rPr>
        <w:t>Take feedback regularly</w:t>
      </w:r>
      <w:r w:rsidR="000166E3">
        <w:rPr>
          <w:sz w:val="24"/>
        </w:rPr>
        <w:t>.</w:t>
      </w:r>
    </w:p>
    <w:p w:rsidR="00F75E4F" w:rsidRPr="00F75E4F" w:rsidRDefault="00F75E4F" w:rsidP="00DE4886">
      <w:pPr>
        <w:pStyle w:val="ListParagraph"/>
        <w:numPr>
          <w:ilvl w:val="0"/>
          <w:numId w:val="4"/>
        </w:numPr>
        <w:shd w:val="clear" w:color="auto" w:fill="FFFFFF" w:themeFill="background1"/>
        <w:spacing w:line="360" w:lineRule="auto"/>
        <w:jc w:val="both"/>
        <w:rPr>
          <w:sz w:val="24"/>
        </w:rPr>
      </w:pPr>
      <w:r w:rsidRPr="00F75E4F">
        <w:rPr>
          <w:sz w:val="24"/>
        </w:rPr>
        <w:t xml:space="preserve">Schedule meeting or testing session at their place to check working of the L2L platform and guide them if </w:t>
      </w:r>
      <w:r w:rsidR="00BE17CD">
        <w:rPr>
          <w:sz w:val="24"/>
        </w:rPr>
        <w:t>you feel they are not using the website to its full potential</w:t>
      </w:r>
      <w:r w:rsidR="00090AD7">
        <w:rPr>
          <w:sz w:val="24"/>
        </w:rPr>
        <w:t>.</w:t>
      </w:r>
    </w:p>
    <w:p w:rsidR="00F75E4F" w:rsidRDefault="00F75E4F" w:rsidP="00DE4886">
      <w:pPr>
        <w:pStyle w:val="ListParagraph"/>
        <w:numPr>
          <w:ilvl w:val="0"/>
          <w:numId w:val="4"/>
        </w:numPr>
        <w:shd w:val="clear" w:color="auto" w:fill="FFFFFF" w:themeFill="background1"/>
        <w:spacing w:line="360" w:lineRule="auto"/>
        <w:jc w:val="both"/>
        <w:rPr>
          <w:sz w:val="24"/>
        </w:rPr>
      </w:pPr>
      <w:r w:rsidRPr="00F75E4F">
        <w:rPr>
          <w:sz w:val="24"/>
        </w:rPr>
        <w:t>Provide support immediately during office hours to answer their questions and later expand this to 24/7 via email or live chat session on website.</w:t>
      </w:r>
    </w:p>
    <w:p w:rsidR="00D61B8A" w:rsidRPr="00F90674" w:rsidRDefault="00D61B8A" w:rsidP="00F90674">
      <w:pPr>
        <w:shd w:val="clear" w:color="auto" w:fill="FFFFFF" w:themeFill="background1"/>
        <w:spacing w:line="360" w:lineRule="auto"/>
        <w:jc w:val="both"/>
        <w:rPr>
          <w:sz w:val="24"/>
        </w:rPr>
      </w:pPr>
    </w:p>
    <w:p w:rsidR="00064AD8" w:rsidRPr="000A2B99" w:rsidRDefault="00064AD8" w:rsidP="00DE4886">
      <w:pPr>
        <w:pStyle w:val="ListParagraph"/>
        <w:numPr>
          <w:ilvl w:val="0"/>
          <w:numId w:val="2"/>
        </w:numPr>
        <w:spacing w:line="360" w:lineRule="auto"/>
        <w:jc w:val="both"/>
        <w:rPr>
          <w:b/>
          <w:sz w:val="32"/>
        </w:rPr>
      </w:pPr>
      <w:r w:rsidRPr="000A2B99">
        <w:rPr>
          <w:b/>
          <w:sz w:val="28"/>
        </w:rPr>
        <w:t>Website Redesign</w:t>
      </w:r>
    </w:p>
    <w:p w:rsidR="00104E66" w:rsidRDefault="00104E66" w:rsidP="00DE4886">
      <w:pPr>
        <w:pStyle w:val="ListParagraph"/>
        <w:spacing w:line="360" w:lineRule="auto"/>
        <w:ind w:left="360"/>
        <w:jc w:val="both"/>
        <w:rPr>
          <w:sz w:val="24"/>
        </w:rPr>
      </w:pPr>
      <w:r w:rsidRPr="00A9743C">
        <w:rPr>
          <w:sz w:val="24"/>
        </w:rPr>
        <w:t>Improvise your website. Repetitions of contents are there. Should not include the details on the home page. Organise the content systematically. Can provide a content or video link</w:t>
      </w:r>
      <w:r>
        <w:rPr>
          <w:sz w:val="24"/>
        </w:rPr>
        <w:t xml:space="preserve"> in the website</w:t>
      </w:r>
      <w:r w:rsidRPr="00A9743C">
        <w:rPr>
          <w:sz w:val="24"/>
        </w:rPr>
        <w:t xml:space="preserve"> that redirects to a page that provides guidelines and steps for effective use of the website. </w:t>
      </w:r>
    </w:p>
    <w:p w:rsidR="00E4701B" w:rsidRDefault="00E4701B" w:rsidP="00DE4886">
      <w:pPr>
        <w:pStyle w:val="ListParagraph"/>
        <w:spacing w:line="360" w:lineRule="auto"/>
        <w:ind w:left="360"/>
        <w:jc w:val="both"/>
        <w:rPr>
          <w:sz w:val="24"/>
        </w:rPr>
      </w:pPr>
    </w:p>
    <w:p w:rsidR="00E4701B" w:rsidRDefault="00E4701B" w:rsidP="00DE4886">
      <w:pPr>
        <w:pStyle w:val="ListParagraph"/>
        <w:spacing w:line="360" w:lineRule="auto"/>
        <w:ind w:left="360"/>
        <w:jc w:val="both"/>
        <w:rPr>
          <w:sz w:val="24"/>
        </w:rPr>
      </w:pPr>
    </w:p>
    <w:p w:rsidR="00AF2B3F" w:rsidRPr="00AF2B3F" w:rsidRDefault="00AF2B3F" w:rsidP="00DE4886">
      <w:pPr>
        <w:pStyle w:val="ListParagraph"/>
        <w:numPr>
          <w:ilvl w:val="0"/>
          <w:numId w:val="5"/>
        </w:numPr>
        <w:spacing w:line="360" w:lineRule="auto"/>
        <w:jc w:val="both"/>
        <w:rPr>
          <w:sz w:val="24"/>
        </w:rPr>
      </w:pPr>
      <w:r w:rsidRPr="00AF2B3F">
        <w:rPr>
          <w:sz w:val="24"/>
        </w:rPr>
        <w:lastRenderedPageBreak/>
        <w:t>No home page. It directly goes to “About tab”</w:t>
      </w:r>
      <w:r w:rsidR="006A5AD0">
        <w:rPr>
          <w:sz w:val="24"/>
        </w:rPr>
        <w:t>.</w:t>
      </w:r>
      <w:r w:rsidRPr="00AF2B3F">
        <w:rPr>
          <w:sz w:val="24"/>
        </w:rPr>
        <w:t xml:space="preserve"> </w:t>
      </w:r>
    </w:p>
    <w:p w:rsidR="00AF2B3F" w:rsidRPr="00AF2B3F" w:rsidRDefault="00AF2B3F" w:rsidP="00DE4886">
      <w:pPr>
        <w:pStyle w:val="ListParagraph"/>
        <w:numPr>
          <w:ilvl w:val="0"/>
          <w:numId w:val="5"/>
        </w:numPr>
        <w:spacing w:line="360" w:lineRule="auto"/>
        <w:jc w:val="both"/>
        <w:rPr>
          <w:sz w:val="24"/>
        </w:rPr>
      </w:pPr>
      <w:r w:rsidRPr="00AF2B3F">
        <w:rPr>
          <w:sz w:val="24"/>
        </w:rPr>
        <w:t>“About”, “Security” and “Sign up” page</w:t>
      </w:r>
      <w:r w:rsidR="00DC5096">
        <w:rPr>
          <w:sz w:val="24"/>
        </w:rPr>
        <w:t>s</w:t>
      </w:r>
      <w:r w:rsidRPr="00AF2B3F">
        <w:rPr>
          <w:sz w:val="24"/>
        </w:rPr>
        <w:t xml:space="preserve"> are same. </w:t>
      </w:r>
      <w:r w:rsidR="004162E9">
        <w:rPr>
          <w:sz w:val="24"/>
        </w:rPr>
        <w:t>It should redirect to different</w:t>
      </w:r>
      <w:r w:rsidR="00C26882">
        <w:rPr>
          <w:sz w:val="24"/>
        </w:rPr>
        <w:t xml:space="preserve"> (specific)</w:t>
      </w:r>
      <w:r w:rsidR="004162E9">
        <w:rPr>
          <w:sz w:val="24"/>
        </w:rPr>
        <w:t xml:space="preserve"> page and content.</w:t>
      </w:r>
    </w:p>
    <w:p w:rsidR="00AF2B3F" w:rsidRPr="00AF2B3F" w:rsidRDefault="00AF2B3F" w:rsidP="00DE4886">
      <w:pPr>
        <w:pStyle w:val="ListParagraph"/>
        <w:numPr>
          <w:ilvl w:val="0"/>
          <w:numId w:val="5"/>
        </w:numPr>
        <w:spacing w:line="360" w:lineRule="auto"/>
        <w:jc w:val="both"/>
        <w:rPr>
          <w:sz w:val="24"/>
        </w:rPr>
      </w:pPr>
      <w:r w:rsidRPr="00AF2B3F">
        <w:rPr>
          <w:sz w:val="24"/>
        </w:rPr>
        <w:t>“Contact” tab ask</w:t>
      </w:r>
      <w:r w:rsidR="004E0AE2">
        <w:rPr>
          <w:sz w:val="24"/>
        </w:rPr>
        <w:t>s</w:t>
      </w:r>
      <w:r w:rsidR="00A31A0C">
        <w:rPr>
          <w:sz w:val="24"/>
        </w:rPr>
        <w:t xml:space="preserve"> for</w:t>
      </w:r>
      <w:r w:rsidRPr="00AF2B3F">
        <w:rPr>
          <w:sz w:val="24"/>
        </w:rPr>
        <w:t xml:space="preserve"> too much information</w:t>
      </w:r>
      <w:r w:rsidR="00234E38">
        <w:rPr>
          <w:sz w:val="24"/>
        </w:rPr>
        <w:t>.</w:t>
      </w:r>
    </w:p>
    <w:p w:rsidR="00AF2B3F" w:rsidRPr="00AF2B3F" w:rsidRDefault="00AF2B3F" w:rsidP="00DE4886">
      <w:pPr>
        <w:pStyle w:val="ListParagraph"/>
        <w:numPr>
          <w:ilvl w:val="0"/>
          <w:numId w:val="5"/>
        </w:numPr>
        <w:spacing w:line="360" w:lineRule="auto"/>
        <w:jc w:val="both"/>
        <w:rPr>
          <w:sz w:val="24"/>
        </w:rPr>
      </w:pPr>
      <w:r w:rsidRPr="00AF2B3F">
        <w:rPr>
          <w:sz w:val="24"/>
        </w:rPr>
        <w:t xml:space="preserve">“Feature” and “Price” page have two login </w:t>
      </w:r>
      <w:r w:rsidR="00051B9F">
        <w:rPr>
          <w:sz w:val="24"/>
        </w:rPr>
        <w:t>sections</w:t>
      </w:r>
      <w:r w:rsidRPr="00AF2B3F">
        <w:rPr>
          <w:sz w:val="24"/>
        </w:rPr>
        <w:t xml:space="preserve"> on same page. “Tenant Screening” at bottom also have two login </w:t>
      </w:r>
      <w:r w:rsidR="0094539B">
        <w:rPr>
          <w:sz w:val="24"/>
        </w:rPr>
        <w:t>section</w:t>
      </w:r>
      <w:r w:rsidR="00636058">
        <w:rPr>
          <w:sz w:val="24"/>
        </w:rPr>
        <w:t>s</w:t>
      </w:r>
      <w:r w:rsidRPr="00AF2B3F">
        <w:rPr>
          <w:sz w:val="24"/>
        </w:rPr>
        <w:t xml:space="preserve"> on the </w:t>
      </w:r>
      <w:r w:rsidR="009009B1">
        <w:rPr>
          <w:sz w:val="24"/>
        </w:rPr>
        <w:t xml:space="preserve">same </w:t>
      </w:r>
      <w:r w:rsidRPr="00AF2B3F">
        <w:rPr>
          <w:sz w:val="24"/>
        </w:rPr>
        <w:t>page</w:t>
      </w:r>
      <w:r w:rsidR="00A62138">
        <w:rPr>
          <w:sz w:val="24"/>
        </w:rPr>
        <w:t>.</w:t>
      </w:r>
    </w:p>
    <w:p w:rsidR="00AF2B3F" w:rsidRPr="00AF2B3F" w:rsidRDefault="000452C0" w:rsidP="00DE4886">
      <w:pPr>
        <w:pStyle w:val="ListParagraph"/>
        <w:numPr>
          <w:ilvl w:val="0"/>
          <w:numId w:val="5"/>
        </w:numPr>
        <w:spacing w:line="360" w:lineRule="auto"/>
        <w:jc w:val="both"/>
        <w:rPr>
          <w:sz w:val="24"/>
        </w:rPr>
      </w:pPr>
      <w:r>
        <w:rPr>
          <w:sz w:val="24"/>
        </w:rPr>
        <w:t xml:space="preserve">In the </w:t>
      </w:r>
      <w:r w:rsidR="00AF2B3F" w:rsidRPr="00AF2B3F">
        <w:rPr>
          <w:sz w:val="24"/>
        </w:rPr>
        <w:t>“Price” page, there is “click here” hyperlink for agent, brokerage and landlord which is not require</w:t>
      </w:r>
      <w:r w:rsidR="00026906">
        <w:rPr>
          <w:sz w:val="24"/>
        </w:rPr>
        <w:t>d</w:t>
      </w:r>
      <w:r w:rsidR="00AF2B3F" w:rsidRPr="00AF2B3F">
        <w:rPr>
          <w:sz w:val="24"/>
        </w:rPr>
        <w:t xml:space="preserve"> because they all are directing to </w:t>
      </w:r>
      <w:r w:rsidR="00D12CA5">
        <w:rPr>
          <w:sz w:val="24"/>
        </w:rPr>
        <w:t xml:space="preserve">the </w:t>
      </w:r>
      <w:r w:rsidR="00AF2B3F" w:rsidRPr="00AF2B3F">
        <w:rPr>
          <w:sz w:val="24"/>
        </w:rPr>
        <w:t>same page</w:t>
      </w:r>
      <w:r w:rsidR="00AC19D2">
        <w:rPr>
          <w:sz w:val="24"/>
        </w:rPr>
        <w:t>.</w:t>
      </w:r>
    </w:p>
    <w:p w:rsidR="00AF2B3F" w:rsidRPr="00AF2B3F" w:rsidRDefault="00254EE8" w:rsidP="00DE4886">
      <w:pPr>
        <w:pStyle w:val="ListParagraph"/>
        <w:numPr>
          <w:ilvl w:val="0"/>
          <w:numId w:val="5"/>
        </w:numPr>
        <w:spacing w:line="360" w:lineRule="auto"/>
        <w:jc w:val="both"/>
        <w:rPr>
          <w:sz w:val="24"/>
        </w:rPr>
      </w:pPr>
      <w:r>
        <w:rPr>
          <w:sz w:val="24"/>
        </w:rPr>
        <w:t xml:space="preserve">In the </w:t>
      </w:r>
      <w:r w:rsidR="00AF2B3F" w:rsidRPr="00AF2B3F">
        <w:rPr>
          <w:sz w:val="24"/>
        </w:rPr>
        <w:t>“FAQ” page, under “FAQ security” there is link provided which has more information about security</w:t>
      </w:r>
      <w:r w:rsidR="0015733F">
        <w:rPr>
          <w:sz w:val="24"/>
        </w:rPr>
        <w:t>. This</w:t>
      </w:r>
      <w:r w:rsidR="00AF2B3F" w:rsidRPr="00AF2B3F">
        <w:rPr>
          <w:sz w:val="24"/>
        </w:rPr>
        <w:t xml:space="preserve"> should be under “security” tab on website.</w:t>
      </w:r>
    </w:p>
    <w:p w:rsidR="00AF2B3F" w:rsidRPr="00AF2B3F" w:rsidRDefault="00AF2B3F" w:rsidP="00DE4886">
      <w:pPr>
        <w:pStyle w:val="ListParagraph"/>
        <w:numPr>
          <w:ilvl w:val="0"/>
          <w:numId w:val="5"/>
        </w:numPr>
        <w:spacing w:line="360" w:lineRule="auto"/>
        <w:jc w:val="both"/>
        <w:rPr>
          <w:sz w:val="24"/>
        </w:rPr>
      </w:pPr>
      <w:r w:rsidRPr="00AF2B3F">
        <w:rPr>
          <w:sz w:val="24"/>
        </w:rPr>
        <w:t xml:space="preserve">Third party platforms are used: Cloud, Stripe for tenant payment process, Cisco security should be </w:t>
      </w:r>
      <w:r w:rsidR="001A7CBB">
        <w:rPr>
          <w:sz w:val="24"/>
        </w:rPr>
        <w:t>showcased</w:t>
      </w:r>
      <w:r w:rsidRPr="00AF2B3F">
        <w:rPr>
          <w:sz w:val="24"/>
        </w:rPr>
        <w:t xml:space="preserve"> on </w:t>
      </w:r>
      <w:r w:rsidR="006D1790">
        <w:rPr>
          <w:sz w:val="24"/>
        </w:rPr>
        <w:t xml:space="preserve">the </w:t>
      </w:r>
      <w:r w:rsidRPr="00AF2B3F">
        <w:rPr>
          <w:sz w:val="24"/>
        </w:rPr>
        <w:t>home page for marketing purpose to show visitor the creditability of platform</w:t>
      </w:r>
      <w:r w:rsidR="00DE060C">
        <w:rPr>
          <w:sz w:val="24"/>
        </w:rPr>
        <w:t>.</w:t>
      </w:r>
    </w:p>
    <w:p w:rsidR="00AF2B3F" w:rsidRDefault="00AF2B3F" w:rsidP="00DE4886">
      <w:pPr>
        <w:pStyle w:val="ListParagraph"/>
        <w:numPr>
          <w:ilvl w:val="0"/>
          <w:numId w:val="5"/>
        </w:numPr>
        <w:spacing w:line="360" w:lineRule="auto"/>
        <w:jc w:val="both"/>
        <w:rPr>
          <w:sz w:val="24"/>
        </w:rPr>
      </w:pPr>
      <w:r w:rsidRPr="00AF2B3F">
        <w:rPr>
          <w:sz w:val="24"/>
        </w:rPr>
        <w:t>Security tab on the bottom shows the page that is directed through “FAQ Security” link and website “security” tab shows different information which creates confusion</w:t>
      </w:r>
      <w:r w:rsidR="00DE060C">
        <w:rPr>
          <w:sz w:val="24"/>
        </w:rPr>
        <w:t>.</w:t>
      </w:r>
    </w:p>
    <w:p w:rsidR="00104E66" w:rsidRDefault="00104E66" w:rsidP="00DE4886">
      <w:pPr>
        <w:pStyle w:val="ListParagraph"/>
        <w:shd w:val="clear" w:color="auto" w:fill="FFFFFF" w:themeFill="background1"/>
        <w:spacing w:line="360" w:lineRule="auto"/>
        <w:ind w:left="360"/>
        <w:jc w:val="both"/>
        <w:rPr>
          <w:sz w:val="24"/>
        </w:rPr>
      </w:pPr>
    </w:p>
    <w:p w:rsidR="00736938" w:rsidRPr="0093513E" w:rsidRDefault="00736938" w:rsidP="00DE4886">
      <w:pPr>
        <w:pStyle w:val="ListParagraph"/>
        <w:shd w:val="clear" w:color="auto" w:fill="FFFFFF" w:themeFill="background1"/>
        <w:spacing w:line="360" w:lineRule="auto"/>
        <w:ind w:left="360"/>
        <w:jc w:val="both"/>
        <w:rPr>
          <w:b/>
          <w:sz w:val="28"/>
        </w:rPr>
      </w:pPr>
      <w:r w:rsidRPr="0093513E">
        <w:rPr>
          <w:b/>
          <w:sz w:val="28"/>
          <w:highlight w:val="lightGray"/>
        </w:rPr>
        <w:t>Suggestion</w:t>
      </w:r>
      <w:r w:rsidR="0093513E" w:rsidRPr="0093513E">
        <w:rPr>
          <w:b/>
          <w:sz w:val="28"/>
          <w:highlight w:val="lightGray"/>
        </w:rPr>
        <w:t>s</w:t>
      </w:r>
      <w:r w:rsidRPr="0093513E">
        <w:rPr>
          <w:b/>
          <w:sz w:val="28"/>
          <w:highlight w:val="lightGray"/>
        </w:rPr>
        <w:t xml:space="preserve"> for “Home” page</w:t>
      </w:r>
    </w:p>
    <w:p w:rsidR="00736938" w:rsidRPr="00736938" w:rsidRDefault="00602E4A" w:rsidP="00DE4886">
      <w:pPr>
        <w:pStyle w:val="ListParagraph"/>
        <w:numPr>
          <w:ilvl w:val="0"/>
          <w:numId w:val="6"/>
        </w:numPr>
        <w:shd w:val="clear" w:color="auto" w:fill="FFFFFF" w:themeFill="background1"/>
        <w:spacing w:line="360" w:lineRule="auto"/>
        <w:jc w:val="both"/>
        <w:rPr>
          <w:sz w:val="24"/>
        </w:rPr>
      </w:pPr>
      <w:r>
        <w:rPr>
          <w:sz w:val="24"/>
        </w:rPr>
        <w:t>Include c</w:t>
      </w:r>
      <w:r w:rsidR="00736938" w:rsidRPr="00736938">
        <w:rPr>
          <w:sz w:val="24"/>
        </w:rPr>
        <w:t>ompany’s tagline, logo</w:t>
      </w:r>
    </w:p>
    <w:p w:rsidR="00736938" w:rsidRPr="00736938" w:rsidRDefault="00736938" w:rsidP="00DE4886">
      <w:pPr>
        <w:pStyle w:val="ListParagraph"/>
        <w:numPr>
          <w:ilvl w:val="0"/>
          <w:numId w:val="6"/>
        </w:numPr>
        <w:shd w:val="clear" w:color="auto" w:fill="FFFFFF" w:themeFill="background1"/>
        <w:spacing w:line="360" w:lineRule="auto"/>
        <w:jc w:val="both"/>
        <w:rPr>
          <w:sz w:val="24"/>
        </w:rPr>
      </w:pPr>
      <w:r w:rsidRPr="00736938">
        <w:rPr>
          <w:sz w:val="24"/>
        </w:rPr>
        <w:t xml:space="preserve">Login </w:t>
      </w:r>
      <w:r w:rsidR="001741EF">
        <w:rPr>
          <w:sz w:val="24"/>
        </w:rPr>
        <w:t>section</w:t>
      </w:r>
      <w:r w:rsidRPr="00736938">
        <w:rPr>
          <w:sz w:val="24"/>
        </w:rPr>
        <w:t xml:space="preserve"> and sign up tab</w:t>
      </w:r>
    </w:p>
    <w:p w:rsidR="00736938" w:rsidRPr="00736938" w:rsidRDefault="00736938" w:rsidP="00DE4886">
      <w:pPr>
        <w:pStyle w:val="ListParagraph"/>
        <w:numPr>
          <w:ilvl w:val="0"/>
          <w:numId w:val="6"/>
        </w:numPr>
        <w:shd w:val="clear" w:color="auto" w:fill="FFFFFF" w:themeFill="background1"/>
        <w:spacing w:line="360" w:lineRule="auto"/>
        <w:jc w:val="both"/>
        <w:rPr>
          <w:sz w:val="24"/>
        </w:rPr>
      </w:pPr>
      <w:r w:rsidRPr="00736938">
        <w:rPr>
          <w:sz w:val="24"/>
        </w:rPr>
        <w:t>Upcoming events or webinar’s short introduction</w:t>
      </w:r>
    </w:p>
    <w:p w:rsidR="00736938" w:rsidRPr="00736938" w:rsidRDefault="00736938" w:rsidP="00DE4886">
      <w:pPr>
        <w:pStyle w:val="ListParagraph"/>
        <w:numPr>
          <w:ilvl w:val="0"/>
          <w:numId w:val="6"/>
        </w:numPr>
        <w:shd w:val="clear" w:color="auto" w:fill="FFFFFF" w:themeFill="background1"/>
        <w:spacing w:line="360" w:lineRule="auto"/>
        <w:jc w:val="both"/>
        <w:rPr>
          <w:sz w:val="24"/>
        </w:rPr>
      </w:pPr>
      <w:r w:rsidRPr="00736938">
        <w:rPr>
          <w:sz w:val="24"/>
        </w:rPr>
        <w:t>Clients review</w:t>
      </w:r>
      <w:r w:rsidR="00C36B00">
        <w:rPr>
          <w:sz w:val="24"/>
        </w:rPr>
        <w:t>s</w:t>
      </w:r>
      <w:r w:rsidRPr="00736938">
        <w:rPr>
          <w:sz w:val="24"/>
        </w:rPr>
        <w:t xml:space="preserve"> (1 or 2 lines)</w:t>
      </w:r>
    </w:p>
    <w:p w:rsidR="00736938" w:rsidRPr="00736938" w:rsidRDefault="00736938" w:rsidP="00DE4886">
      <w:pPr>
        <w:pStyle w:val="ListParagraph"/>
        <w:numPr>
          <w:ilvl w:val="0"/>
          <w:numId w:val="6"/>
        </w:numPr>
        <w:shd w:val="clear" w:color="auto" w:fill="FFFFFF" w:themeFill="background1"/>
        <w:spacing w:line="360" w:lineRule="auto"/>
        <w:jc w:val="both"/>
        <w:rPr>
          <w:sz w:val="24"/>
        </w:rPr>
      </w:pPr>
      <w:r w:rsidRPr="00736938">
        <w:rPr>
          <w:sz w:val="24"/>
        </w:rPr>
        <w:t>List of clients</w:t>
      </w:r>
      <w:r w:rsidR="00E62367">
        <w:rPr>
          <w:sz w:val="24"/>
        </w:rPr>
        <w:t xml:space="preserve"> and associated partners</w:t>
      </w:r>
      <w:r w:rsidR="0074382D">
        <w:rPr>
          <w:sz w:val="24"/>
        </w:rPr>
        <w:t xml:space="preserve"> </w:t>
      </w:r>
      <w:r w:rsidR="00E62367">
        <w:rPr>
          <w:sz w:val="24"/>
        </w:rPr>
        <w:t>(if any)</w:t>
      </w:r>
    </w:p>
    <w:p w:rsidR="00736938" w:rsidRPr="00736938" w:rsidRDefault="00736938" w:rsidP="00DE4886">
      <w:pPr>
        <w:pStyle w:val="ListParagraph"/>
        <w:shd w:val="clear" w:color="auto" w:fill="FFFFFF" w:themeFill="background1"/>
        <w:spacing w:line="360" w:lineRule="auto"/>
        <w:ind w:left="360"/>
        <w:jc w:val="both"/>
        <w:rPr>
          <w:sz w:val="24"/>
        </w:rPr>
      </w:pPr>
    </w:p>
    <w:p w:rsidR="00736938" w:rsidRPr="007B2C44" w:rsidRDefault="00736938" w:rsidP="00DE4886">
      <w:pPr>
        <w:pStyle w:val="ListParagraph"/>
        <w:shd w:val="clear" w:color="auto" w:fill="FFFFFF" w:themeFill="background1"/>
        <w:spacing w:line="360" w:lineRule="auto"/>
        <w:ind w:left="360"/>
        <w:jc w:val="both"/>
        <w:rPr>
          <w:b/>
          <w:sz w:val="28"/>
          <w:highlight w:val="lightGray"/>
        </w:rPr>
      </w:pPr>
      <w:r w:rsidRPr="007B2C44">
        <w:rPr>
          <w:b/>
          <w:sz w:val="28"/>
          <w:highlight w:val="lightGray"/>
        </w:rPr>
        <w:t>Suggestion for “About” Tab</w:t>
      </w:r>
    </w:p>
    <w:p w:rsidR="00736938" w:rsidRPr="00736938" w:rsidRDefault="00736938" w:rsidP="00DE4886">
      <w:pPr>
        <w:pStyle w:val="ListParagraph"/>
        <w:numPr>
          <w:ilvl w:val="0"/>
          <w:numId w:val="7"/>
        </w:numPr>
        <w:shd w:val="clear" w:color="auto" w:fill="FFFFFF" w:themeFill="background1"/>
        <w:spacing w:line="360" w:lineRule="auto"/>
        <w:jc w:val="both"/>
        <w:rPr>
          <w:sz w:val="24"/>
        </w:rPr>
      </w:pPr>
      <w:r w:rsidRPr="00736938">
        <w:rPr>
          <w:sz w:val="24"/>
        </w:rPr>
        <w:t>Write about company’s mission and vision</w:t>
      </w:r>
    </w:p>
    <w:p w:rsidR="00736938" w:rsidRPr="00736938" w:rsidRDefault="00736938" w:rsidP="00DE4886">
      <w:pPr>
        <w:pStyle w:val="ListParagraph"/>
        <w:numPr>
          <w:ilvl w:val="0"/>
          <w:numId w:val="7"/>
        </w:numPr>
        <w:shd w:val="clear" w:color="auto" w:fill="FFFFFF" w:themeFill="background1"/>
        <w:spacing w:line="360" w:lineRule="auto"/>
        <w:jc w:val="both"/>
        <w:rPr>
          <w:sz w:val="24"/>
        </w:rPr>
      </w:pPr>
      <w:r w:rsidRPr="00736938">
        <w:rPr>
          <w:sz w:val="24"/>
        </w:rPr>
        <w:t>Write short story typically around 2 paragraph</w:t>
      </w:r>
      <w:r w:rsidR="0082081F">
        <w:rPr>
          <w:sz w:val="24"/>
        </w:rPr>
        <w:t>s</w:t>
      </w:r>
      <w:r w:rsidR="003203DB">
        <w:rPr>
          <w:sz w:val="24"/>
        </w:rPr>
        <w:t xml:space="preserve"> </w:t>
      </w:r>
      <w:r w:rsidRPr="00736938">
        <w:rPr>
          <w:sz w:val="24"/>
        </w:rPr>
        <w:t>(5-10 lines) to introduce concept of launching this platform</w:t>
      </w:r>
    </w:p>
    <w:p w:rsidR="00736938" w:rsidRPr="00736938" w:rsidRDefault="00736938" w:rsidP="00DE4886">
      <w:pPr>
        <w:pStyle w:val="ListParagraph"/>
        <w:numPr>
          <w:ilvl w:val="0"/>
          <w:numId w:val="7"/>
        </w:numPr>
        <w:shd w:val="clear" w:color="auto" w:fill="FFFFFF" w:themeFill="background1"/>
        <w:spacing w:line="360" w:lineRule="auto"/>
        <w:jc w:val="both"/>
        <w:rPr>
          <w:sz w:val="24"/>
        </w:rPr>
      </w:pPr>
      <w:r w:rsidRPr="00736938">
        <w:rPr>
          <w:sz w:val="24"/>
        </w:rPr>
        <w:t>Client’s review (1 or 2 lines, it should be different than home page)</w:t>
      </w:r>
    </w:p>
    <w:p w:rsidR="00736938" w:rsidRPr="00736938" w:rsidRDefault="00736938" w:rsidP="00DE4886">
      <w:pPr>
        <w:pStyle w:val="ListParagraph"/>
        <w:numPr>
          <w:ilvl w:val="0"/>
          <w:numId w:val="7"/>
        </w:numPr>
        <w:shd w:val="clear" w:color="auto" w:fill="FFFFFF" w:themeFill="background1"/>
        <w:spacing w:line="360" w:lineRule="auto"/>
        <w:jc w:val="both"/>
        <w:rPr>
          <w:sz w:val="24"/>
        </w:rPr>
      </w:pPr>
      <w:r w:rsidRPr="00736938">
        <w:rPr>
          <w:sz w:val="24"/>
        </w:rPr>
        <w:t>About tab should not have “features information” on that page</w:t>
      </w:r>
    </w:p>
    <w:p w:rsidR="00736938" w:rsidRDefault="00736938" w:rsidP="00DE4886">
      <w:pPr>
        <w:pStyle w:val="ListParagraph"/>
        <w:numPr>
          <w:ilvl w:val="0"/>
          <w:numId w:val="7"/>
        </w:numPr>
        <w:shd w:val="clear" w:color="auto" w:fill="FFFFFF" w:themeFill="background1"/>
        <w:spacing w:line="360" w:lineRule="auto"/>
        <w:jc w:val="both"/>
        <w:rPr>
          <w:sz w:val="24"/>
        </w:rPr>
      </w:pPr>
      <w:r w:rsidRPr="00736938">
        <w:rPr>
          <w:sz w:val="24"/>
        </w:rPr>
        <w:t>Navigation to different pages</w:t>
      </w:r>
    </w:p>
    <w:p w:rsidR="001E1BBD" w:rsidRPr="008F1AD1" w:rsidRDefault="001E1BBD" w:rsidP="00DE4886">
      <w:pPr>
        <w:pStyle w:val="ListParagraph"/>
        <w:shd w:val="clear" w:color="auto" w:fill="FFFFFF" w:themeFill="background1"/>
        <w:spacing w:line="360" w:lineRule="auto"/>
        <w:ind w:left="1080"/>
        <w:jc w:val="both"/>
        <w:rPr>
          <w:sz w:val="24"/>
        </w:rPr>
      </w:pPr>
    </w:p>
    <w:p w:rsidR="00B23800" w:rsidRDefault="00910454" w:rsidP="00B23800">
      <w:pPr>
        <w:pStyle w:val="ListParagraph"/>
        <w:numPr>
          <w:ilvl w:val="0"/>
          <w:numId w:val="2"/>
        </w:numPr>
        <w:shd w:val="clear" w:color="auto" w:fill="FFFFFF" w:themeFill="background1"/>
        <w:spacing w:after="0" w:line="360" w:lineRule="auto"/>
        <w:jc w:val="both"/>
        <w:rPr>
          <w:b/>
          <w:sz w:val="28"/>
        </w:rPr>
      </w:pPr>
      <w:r w:rsidRPr="00910454">
        <w:rPr>
          <w:b/>
          <w:sz w:val="28"/>
        </w:rPr>
        <w:t>Search Engine Optimization(SEO)</w:t>
      </w:r>
    </w:p>
    <w:p w:rsidR="00B23800" w:rsidRPr="00B23800" w:rsidRDefault="00B23800" w:rsidP="00B23800">
      <w:pPr>
        <w:pStyle w:val="ListParagraph"/>
        <w:shd w:val="clear" w:color="auto" w:fill="FFFFFF" w:themeFill="background1"/>
        <w:spacing w:after="0" w:line="360" w:lineRule="auto"/>
        <w:ind w:left="360"/>
        <w:jc w:val="both"/>
        <w:rPr>
          <w:b/>
          <w:sz w:val="16"/>
        </w:rPr>
      </w:pPr>
    </w:p>
    <w:p w:rsidR="00910454" w:rsidRPr="00910454" w:rsidRDefault="00910454" w:rsidP="00B23800">
      <w:pPr>
        <w:pStyle w:val="ListParagraph"/>
        <w:numPr>
          <w:ilvl w:val="0"/>
          <w:numId w:val="15"/>
        </w:numPr>
        <w:shd w:val="clear" w:color="auto" w:fill="FFFFFF" w:themeFill="background1"/>
        <w:spacing w:line="360" w:lineRule="auto"/>
        <w:jc w:val="both"/>
        <w:rPr>
          <w:sz w:val="24"/>
        </w:rPr>
      </w:pPr>
      <w:r w:rsidRPr="00910454">
        <w:rPr>
          <w:sz w:val="24"/>
        </w:rPr>
        <w:t xml:space="preserve">Focus on organic search. Organic search means </w:t>
      </w:r>
      <w:r w:rsidR="00A743E9">
        <w:rPr>
          <w:sz w:val="24"/>
        </w:rPr>
        <w:t xml:space="preserve">appearing in the </w:t>
      </w:r>
      <w:r w:rsidRPr="00910454">
        <w:rPr>
          <w:sz w:val="24"/>
        </w:rPr>
        <w:t xml:space="preserve">listing on search engine results page based on relevance to the search term. This </w:t>
      </w:r>
      <w:r w:rsidR="00CB2364">
        <w:rPr>
          <w:sz w:val="24"/>
        </w:rPr>
        <w:t>implies</w:t>
      </w:r>
      <w:r w:rsidRPr="00910454">
        <w:rPr>
          <w:sz w:val="24"/>
        </w:rPr>
        <w:t xml:space="preserve"> getting traffic from organic search</w:t>
      </w:r>
      <w:r w:rsidR="00781776">
        <w:rPr>
          <w:sz w:val="24"/>
        </w:rPr>
        <w:t>.</w:t>
      </w:r>
      <w:r w:rsidRPr="00910454">
        <w:rPr>
          <w:sz w:val="24"/>
        </w:rPr>
        <w:t xml:space="preserve"> </w:t>
      </w:r>
      <w:r w:rsidR="00CB2364">
        <w:rPr>
          <w:sz w:val="24"/>
        </w:rPr>
        <w:t>It means</w:t>
      </w:r>
      <w:r w:rsidR="00DD24FF">
        <w:rPr>
          <w:sz w:val="24"/>
        </w:rPr>
        <w:t xml:space="preserve"> for e.g.,</w:t>
      </w:r>
      <w:r w:rsidR="00CB2364">
        <w:rPr>
          <w:sz w:val="24"/>
        </w:rPr>
        <w:t xml:space="preserve"> </w:t>
      </w:r>
      <w:r w:rsidRPr="00910454">
        <w:rPr>
          <w:sz w:val="24"/>
        </w:rPr>
        <w:t xml:space="preserve">visitor is </w:t>
      </w:r>
      <w:r w:rsidR="00DD24FF" w:rsidRPr="00910454">
        <w:rPr>
          <w:sz w:val="24"/>
        </w:rPr>
        <w:t>looking</w:t>
      </w:r>
      <w:r w:rsidRPr="00910454">
        <w:rPr>
          <w:sz w:val="24"/>
        </w:rPr>
        <w:t xml:space="preserve"> for </w:t>
      </w:r>
      <w:r w:rsidR="00DD24FF">
        <w:rPr>
          <w:sz w:val="24"/>
        </w:rPr>
        <w:t>‘</w:t>
      </w:r>
      <w:r w:rsidRPr="00910454">
        <w:rPr>
          <w:sz w:val="24"/>
        </w:rPr>
        <w:t>transaction management software solution for real estate</w:t>
      </w:r>
      <w:r w:rsidR="00DD24FF">
        <w:rPr>
          <w:sz w:val="24"/>
        </w:rPr>
        <w:t>’</w:t>
      </w:r>
      <w:r w:rsidR="00982B35">
        <w:rPr>
          <w:sz w:val="24"/>
        </w:rPr>
        <w:t xml:space="preserve"> then he should see “Listing2Leasing” web link in the list of options appearing then.</w:t>
      </w:r>
    </w:p>
    <w:p w:rsidR="00910454" w:rsidRPr="00910454" w:rsidRDefault="00910454" w:rsidP="00B4424D">
      <w:pPr>
        <w:pStyle w:val="ListParagraph"/>
        <w:numPr>
          <w:ilvl w:val="0"/>
          <w:numId w:val="15"/>
        </w:numPr>
        <w:shd w:val="clear" w:color="auto" w:fill="FFFFFF" w:themeFill="background1"/>
        <w:spacing w:line="360" w:lineRule="auto"/>
        <w:jc w:val="both"/>
        <w:rPr>
          <w:sz w:val="24"/>
        </w:rPr>
      </w:pPr>
      <w:r w:rsidRPr="00910454">
        <w:rPr>
          <w:sz w:val="24"/>
        </w:rPr>
        <w:t xml:space="preserve">The big three search engines are Google, Yahoo and Bing. These search engine changes their SEO algorithms periodically and shows website ranking on search result based on their updated algorithm. These algorithms rank website based on different parameters. </w:t>
      </w:r>
    </w:p>
    <w:p w:rsidR="00910454" w:rsidRPr="00910454" w:rsidRDefault="00910454" w:rsidP="00551278">
      <w:pPr>
        <w:pStyle w:val="ListParagraph"/>
        <w:numPr>
          <w:ilvl w:val="0"/>
          <w:numId w:val="16"/>
        </w:numPr>
        <w:shd w:val="clear" w:color="auto" w:fill="FFFFFF" w:themeFill="background1"/>
        <w:spacing w:line="360" w:lineRule="auto"/>
        <w:jc w:val="both"/>
        <w:rPr>
          <w:sz w:val="24"/>
        </w:rPr>
      </w:pPr>
      <w:r w:rsidRPr="00910454">
        <w:rPr>
          <w:sz w:val="24"/>
        </w:rPr>
        <w:t xml:space="preserve">One of the most important parameter is content on website and finding search keyword on website. </w:t>
      </w:r>
    </w:p>
    <w:p w:rsidR="00910454" w:rsidRDefault="00910454" w:rsidP="00551278">
      <w:pPr>
        <w:pStyle w:val="ListParagraph"/>
        <w:numPr>
          <w:ilvl w:val="0"/>
          <w:numId w:val="16"/>
        </w:numPr>
        <w:shd w:val="clear" w:color="auto" w:fill="FFFFFF" w:themeFill="background1"/>
        <w:spacing w:line="360" w:lineRule="auto"/>
        <w:jc w:val="both"/>
        <w:rPr>
          <w:sz w:val="24"/>
        </w:rPr>
      </w:pPr>
      <w:r w:rsidRPr="00910454">
        <w:rPr>
          <w:sz w:val="24"/>
        </w:rPr>
        <w:t xml:space="preserve">Second most important parameter is natural link meaning incoming website traffic generated through third party websites. These </w:t>
      </w:r>
      <w:r w:rsidR="00465ECE" w:rsidRPr="00910454">
        <w:rPr>
          <w:sz w:val="24"/>
        </w:rPr>
        <w:t>third-party</w:t>
      </w:r>
      <w:r w:rsidRPr="00910454">
        <w:rPr>
          <w:sz w:val="24"/>
        </w:rPr>
        <w:t xml:space="preserve"> websites are websites that deals with real estate domain for you. For example, Software solution rating website for real estate transaction management, Blogs and so on</w:t>
      </w:r>
      <w:r w:rsidR="00991A7A">
        <w:rPr>
          <w:sz w:val="24"/>
        </w:rPr>
        <w:t xml:space="preserve">. </w:t>
      </w:r>
    </w:p>
    <w:p w:rsidR="00991A7A" w:rsidRDefault="00991A7A" w:rsidP="00991A7A">
      <w:pPr>
        <w:shd w:val="clear" w:color="auto" w:fill="FFFFFF" w:themeFill="background1"/>
        <w:spacing w:line="360" w:lineRule="auto"/>
        <w:ind w:left="720"/>
        <w:jc w:val="both"/>
        <w:rPr>
          <w:sz w:val="24"/>
        </w:rPr>
      </w:pPr>
      <w:r>
        <w:rPr>
          <w:sz w:val="24"/>
        </w:rPr>
        <w:t xml:space="preserve">Considering all the above points, L2L should work on improving its website content and </w:t>
      </w:r>
      <w:r w:rsidR="001449E0">
        <w:rPr>
          <w:sz w:val="24"/>
        </w:rPr>
        <w:t>focussing on including frequently used search keywords</w:t>
      </w:r>
      <w:r w:rsidR="00ED6640">
        <w:rPr>
          <w:sz w:val="24"/>
        </w:rPr>
        <w:t xml:space="preserve"> </w:t>
      </w:r>
      <w:r w:rsidR="001449E0">
        <w:rPr>
          <w:sz w:val="24"/>
        </w:rPr>
        <w:t>(for this domain) in the web page.</w:t>
      </w:r>
      <w:r w:rsidR="00ED6640">
        <w:rPr>
          <w:sz w:val="24"/>
        </w:rPr>
        <w:t xml:space="preserve"> Additionally, L2L should </w:t>
      </w:r>
      <w:r w:rsidR="0006578C">
        <w:rPr>
          <w:sz w:val="24"/>
        </w:rPr>
        <w:t>make efforts</w:t>
      </w:r>
      <w:r w:rsidR="00ED6640">
        <w:rPr>
          <w:sz w:val="24"/>
        </w:rPr>
        <w:t xml:space="preserve"> to deal with popular third-party websites in order to include(market) their website link on the website of those third-party companies.</w:t>
      </w:r>
      <w:r w:rsidR="00186F1E">
        <w:rPr>
          <w:sz w:val="24"/>
        </w:rPr>
        <w:t xml:space="preserve"> </w:t>
      </w:r>
    </w:p>
    <w:p w:rsidR="00186F1E" w:rsidRPr="00991A7A" w:rsidRDefault="00186F1E" w:rsidP="00991A7A">
      <w:pPr>
        <w:shd w:val="clear" w:color="auto" w:fill="FFFFFF" w:themeFill="background1"/>
        <w:spacing w:line="360" w:lineRule="auto"/>
        <w:ind w:left="720"/>
        <w:jc w:val="both"/>
        <w:rPr>
          <w:sz w:val="24"/>
        </w:rPr>
      </w:pPr>
      <w:r>
        <w:rPr>
          <w:sz w:val="24"/>
        </w:rPr>
        <w:t xml:space="preserve">In this way L2L can improve their online </w:t>
      </w:r>
    </w:p>
    <w:p w:rsidR="00910454" w:rsidRDefault="00910454" w:rsidP="00910454">
      <w:pPr>
        <w:pStyle w:val="ListParagraph"/>
        <w:shd w:val="clear" w:color="auto" w:fill="FFFFFF" w:themeFill="background1"/>
        <w:spacing w:line="360" w:lineRule="auto"/>
        <w:ind w:left="360"/>
        <w:jc w:val="both"/>
        <w:rPr>
          <w:b/>
          <w:sz w:val="28"/>
        </w:rPr>
      </w:pPr>
    </w:p>
    <w:p w:rsidR="00992062" w:rsidRPr="009F6495" w:rsidRDefault="00992062" w:rsidP="00DE4886">
      <w:pPr>
        <w:pStyle w:val="ListParagraph"/>
        <w:numPr>
          <w:ilvl w:val="0"/>
          <w:numId w:val="2"/>
        </w:numPr>
        <w:shd w:val="clear" w:color="auto" w:fill="FFFFFF" w:themeFill="background1"/>
        <w:spacing w:line="360" w:lineRule="auto"/>
        <w:jc w:val="both"/>
        <w:rPr>
          <w:b/>
          <w:sz w:val="28"/>
        </w:rPr>
      </w:pPr>
      <w:r w:rsidRPr="009F6495">
        <w:rPr>
          <w:b/>
          <w:sz w:val="28"/>
        </w:rPr>
        <w:t>Add-ons for website</w:t>
      </w:r>
    </w:p>
    <w:p w:rsidR="00245FF6" w:rsidRDefault="00245FF6" w:rsidP="00DE4886">
      <w:pPr>
        <w:pStyle w:val="ListParagraph"/>
        <w:numPr>
          <w:ilvl w:val="0"/>
          <w:numId w:val="8"/>
        </w:numPr>
        <w:shd w:val="clear" w:color="auto" w:fill="FFFFFF" w:themeFill="background1"/>
        <w:spacing w:line="360" w:lineRule="auto"/>
        <w:jc w:val="both"/>
        <w:rPr>
          <w:sz w:val="24"/>
        </w:rPr>
      </w:pPr>
      <w:r w:rsidRPr="00A9743C">
        <w:rPr>
          <w:sz w:val="24"/>
        </w:rPr>
        <w:t>Include few videos in your website that talk about how to use your website(service</w:t>
      </w:r>
      <w:r>
        <w:rPr>
          <w:sz w:val="24"/>
        </w:rPr>
        <w:t>s</w:t>
      </w:r>
      <w:r w:rsidRPr="00A9743C">
        <w:rPr>
          <w:sz w:val="24"/>
        </w:rPr>
        <w:t xml:space="preserve">) to its full potential </w:t>
      </w:r>
      <w:r>
        <w:rPr>
          <w:sz w:val="24"/>
        </w:rPr>
        <w:t>(</w:t>
      </w:r>
      <w:r w:rsidRPr="00A9743C">
        <w:rPr>
          <w:sz w:val="24"/>
        </w:rPr>
        <w:t>to get the maximum out of it</w:t>
      </w:r>
      <w:r>
        <w:rPr>
          <w:sz w:val="24"/>
        </w:rPr>
        <w:t>)</w:t>
      </w:r>
      <w:r w:rsidRPr="00A9743C">
        <w:rPr>
          <w:sz w:val="24"/>
        </w:rPr>
        <w:t xml:space="preserve">. </w:t>
      </w:r>
      <w:r w:rsidRPr="00641574">
        <w:rPr>
          <w:sz w:val="24"/>
        </w:rPr>
        <w:t>This is called Video Story Telling. It is an easy way to stand out.</w:t>
      </w:r>
    </w:p>
    <w:p w:rsidR="000D0099" w:rsidRDefault="008D7374" w:rsidP="00DE4886">
      <w:pPr>
        <w:pStyle w:val="ListParagraph"/>
        <w:numPr>
          <w:ilvl w:val="0"/>
          <w:numId w:val="8"/>
        </w:numPr>
        <w:shd w:val="clear" w:color="auto" w:fill="FFFFFF" w:themeFill="background1"/>
        <w:spacing w:line="360" w:lineRule="auto"/>
        <w:jc w:val="both"/>
        <w:rPr>
          <w:sz w:val="24"/>
        </w:rPr>
      </w:pPr>
      <w:r>
        <w:rPr>
          <w:sz w:val="24"/>
        </w:rPr>
        <w:lastRenderedPageBreak/>
        <w:t>Add your success stories in the website. You can also use</w:t>
      </w:r>
      <w:r w:rsidR="000C2CA2">
        <w:rPr>
          <w:sz w:val="24"/>
        </w:rPr>
        <w:t xml:space="preserve"> </w:t>
      </w:r>
      <w:r>
        <w:rPr>
          <w:sz w:val="24"/>
        </w:rPr>
        <w:t>(send) these stories</w:t>
      </w:r>
      <w:r w:rsidR="005844A8">
        <w:rPr>
          <w:sz w:val="24"/>
        </w:rPr>
        <w:t xml:space="preserve"> for potential clients.</w:t>
      </w:r>
      <w:r w:rsidR="00F314AD">
        <w:rPr>
          <w:sz w:val="24"/>
        </w:rPr>
        <w:t xml:space="preserve"> This requires permission</w:t>
      </w:r>
      <w:r w:rsidR="008E4D4B">
        <w:rPr>
          <w:sz w:val="24"/>
        </w:rPr>
        <w:t xml:space="preserve"> from the client. Hence, you </w:t>
      </w:r>
      <w:r w:rsidR="008C6BB0">
        <w:rPr>
          <w:sz w:val="24"/>
        </w:rPr>
        <w:t xml:space="preserve">provide </w:t>
      </w:r>
      <w:r w:rsidR="00B768F4">
        <w:rPr>
          <w:sz w:val="24"/>
        </w:rPr>
        <w:t>a feature</w:t>
      </w:r>
      <w:r w:rsidR="008C6BB0">
        <w:rPr>
          <w:sz w:val="24"/>
        </w:rPr>
        <w:t xml:space="preserve"> of permission control </w:t>
      </w:r>
      <w:r w:rsidR="00CF0BB0">
        <w:rPr>
          <w:sz w:val="24"/>
        </w:rPr>
        <w:t>(</w:t>
      </w:r>
      <w:r w:rsidR="008C6BB0">
        <w:rPr>
          <w:sz w:val="24"/>
        </w:rPr>
        <w:t>for sharing the success stories</w:t>
      </w:r>
      <w:r w:rsidR="00CF0BB0">
        <w:rPr>
          <w:sz w:val="24"/>
        </w:rPr>
        <w:t>)</w:t>
      </w:r>
      <w:r w:rsidR="00C87593">
        <w:rPr>
          <w:sz w:val="24"/>
        </w:rPr>
        <w:t xml:space="preserve"> in the </w:t>
      </w:r>
      <w:r w:rsidR="0072047C">
        <w:rPr>
          <w:sz w:val="24"/>
        </w:rPr>
        <w:t xml:space="preserve">section </w:t>
      </w:r>
      <w:r w:rsidR="00C87593">
        <w:rPr>
          <w:sz w:val="24"/>
        </w:rPr>
        <w:t>whe</w:t>
      </w:r>
      <w:r w:rsidR="009A04A8">
        <w:rPr>
          <w:sz w:val="24"/>
        </w:rPr>
        <w:t>re</w:t>
      </w:r>
      <w:r w:rsidR="00C87593">
        <w:rPr>
          <w:sz w:val="24"/>
        </w:rPr>
        <w:t xml:space="preserve"> you ask for client’s review</w:t>
      </w:r>
      <w:r w:rsidR="00C576F2">
        <w:rPr>
          <w:sz w:val="24"/>
        </w:rPr>
        <w:t>.</w:t>
      </w:r>
    </w:p>
    <w:p w:rsidR="00245FF6" w:rsidRPr="00641574" w:rsidRDefault="00245FF6" w:rsidP="00DE4886">
      <w:pPr>
        <w:pStyle w:val="ListParagraph"/>
        <w:shd w:val="clear" w:color="auto" w:fill="FFFFFF" w:themeFill="background1"/>
        <w:spacing w:line="360" w:lineRule="auto"/>
        <w:ind w:left="360"/>
        <w:jc w:val="both"/>
        <w:rPr>
          <w:sz w:val="24"/>
        </w:rPr>
      </w:pPr>
    </w:p>
    <w:p w:rsidR="003F7C61" w:rsidRPr="003E33EB" w:rsidRDefault="003F7C61" w:rsidP="00DE4886">
      <w:pPr>
        <w:pStyle w:val="ListParagraph"/>
        <w:numPr>
          <w:ilvl w:val="0"/>
          <w:numId w:val="2"/>
        </w:numPr>
        <w:spacing w:after="0" w:line="360" w:lineRule="auto"/>
        <w:jc w:val="both"/>
        <w:rPr>
          <w:b/>
          <w:sz w:val="28"/>
        </w:rPr>
      </w:pPr>
      <w:r w:rsidRPr="003E33EB">
        <w:rPr>
          <w:b/>
          <w:sz w:val="28"/>
        </w:rPr>
        <w:t xml:space="preserve">Organise </w:t>
      </w:r>
      <w:r w:rsidR="003E33EB" w:rsidRPr="003E33EB">
        <w:rPr>
          <w:b/>
          <w:sz w:val="28"/>
        </w:rPr>
        <w:t>webinar</w:t>
      </w:r>
    </w:p>
    <w:p w:rsidR="00A60137" w:rsidRDefault="00A60137" w:rsidP="00DE4886">
      <w:pPr>
        <w:pStyle w:val="ListParagraph"/>
        <w:spacing w:after="0" w:line="360" w:lineRule="auto"/>
        <w:ind w:left="360"/>
        <w:jc w:val="both"/>
        <w:rPr>
          <w:sz w:val="24"/>
        </w:rPr>
      </w:pPr>
      <w:r w:rsidRPr="00A9743C">
        <w:rPr>
          <w:sz w:val="24"/>
        </w:rPr>
        <w:t xml:space="preserve">You can organise frequent online webinars to talk about your services features with your current and potential customers. You can flash the webinar information on your website home page, so that both current and potential customer can get the information about the same and can join the webinar. You can dedicate last few portions of the webinar for </w:t>
      </w:r>
      <w:r>
        <w:rPr>
          <w:sz w:val="24"/>
        </w:rPr>
        <w:t>Q</w:t>
      </w:r>
      <w:r w:rsidRPr="00A9743C">
        <w:rPr>
          <w:sz w:val="24"/>
        </w:rPr>
        <w:t>&amp;A session. This will help your customers ask and clarify their doubt about any services of L2L</w:t>
      </w:r>
      <w:r>
        <w:rPr>
          <w:sz w:val="24"/>
        </w:rPr>
        <w:t xml:space="preserve"> and hence can help them understand the website in a better way</w:t>
      </w:r>
      <w:r w:rsidRPr="00A9743C">
        <w:rPr>
          <w:sz w:val="24"/>
        </w:rPr>
        <w:t xml:space="preserve">. </w:t>
      </w:r>
    </w:p>
    <w:p w:rsidR="00A60137" w:rsidRPr="0039052F" w:rsidRDefault="00A60137" w:rsidP="00DE4886">
      <w:pPr>
        <w:pStyle w:val="ListParagraph"/>
        <w:jc w:val="both"/>
        <w:rPr>
          <w:sz w:val="24"/>
        </w:rPr>
      </w:pPr>
    </w:p>
    <w:p w:rsidR="005840CE" w:rsidRDefault="00A60137" w:rsidP="00DE4886">
      <w:pPr>
        <w:pStyle w:val="ListParagraph"/>
        <w:spacing w:line="360" w:lineRule="auto"/>
        <w:ind w:left="360"/>
        <w:jc w:val="both"/>
        <w:rPr>
          <w:sz w:val="24"/>
        </w:rPr>
      </w:pPr>
      <w:r w:rsidRPr="00A9743C">
        <w:rPr>
          <w:sz w:val="24"/>
        </w:rPr>
        <w:t>In case, L2L doesn’t provide any service that is being asked about, then this can be a useful idea for the improvement for L2L, as this will help L2L understand what other features the users of their service expect from them. This would be helpful for L2L to keep their current customer intact and provide ideas of attracting new customers.</w:t>
      </w:r>
    </w:p>
    <w:p w:rsidR="00EB082E" w:rsidRDefault="00EB082E" w:rsidP="00DE4886">
      <w:pPr>
        <w:pStyle w:val="ListParagraph"/>
        <w:spacing w:line="360" w:lineRule="auto"/>
        <w:ind w:left="360"/>
        <w:jc w:val="both"/>
        <w:rPr>
          <w:sz w:val="24"/>
        </w:rPr>
      </w:pPr>
    </w:p>
    <w:p w:rsidR="002F7AD6" w:rsidRPr="002F7AD6" w:rsidRDefault="002F7AD6" w:rsidP="00DE4886">
      <w:pPr>
        <w:pStyle w:val="ListParagraph"/>
        <w:numPr>
          <w:ilvl w:val="0"/>
          <w:numId w:val="2"/>
        </w:numPr>
        <w:spacing w:after="0" w:line="360" w:lineRule="auto"/>
        <w:jc w:val="both"/>
        <w:rPr>
          <w:b/>
          <w:sz w:val="28"/>
        </w:rPr>
      </w:pPr>
      <w:r w:rsidRPr="002F7AD6">
        <w:rPr>
          <w:b/>
          <w:sz w:val="28"/>
        </w:rPr>
        <w:t>Improvise Social Media pages</w:t>
      </w:r>
    </w:p>
    <w:p w:rsidR="008A3009" w:rsidRDefault="008A3009" w:rsidP="00DE4886">
      <w:pPr>
        <w:pStyle w:val="ListParagraph"/>
        <w:spacing w:after="0" w:line="360" w:lineRule="auto"/>
        <w:ind w:left="360"/>
        <w:jc w:val="both"/>
        <w:rPr>
          <w:sz w:val="24"/>
        </w:rPr>
      </w:pPr>
      <w:r w:rsidRPr="00A9743C">
        <w:rPr>
          <w:sz w:val="24"/>
        </w:rPr>
        <w:t>Improve your social media pages and contents as that’s one of the first and most important source that people use now a day in their process to seek information regarding any</w:t>
      </w:r>
      <w:r>
        <w:rPr>
          <w:sz w:val="24"/>
        </w:rPr>
        <w:t xml:space="preserve"> new business or firm</w:t>
      </w:r>
      <w:r w:rsidRPr="00A9743C">
        <w:rPr>
          <w:sz w:val="24"/>
        </w:rPr>
        <w:t xml:space="preserve">. </w:t>
      </w:r>
      <w:r>
        <w:rPr>
          <w:sz w:val="24"/>
        </w:rPr>
        <w:t>The contents in your social media pages should reflect a</w:t>
      </w:r>
      <w:r w:rsidRPr="00A9743C">
        <w:rPr>
          <w:sz w:val="24"/>
        </w:rPr>
        <w:t>uthenticity and Story Telling</w:t>
      </w:r>
      <w:r>
        <w:rPr>
          <w:sz w:val="24"/>
        </w:rPr>
        <w:t xml:space="preserve">.  Social media options include – </w:t>
      </w:r>
      <w:r w:rsidRPr="00A9743C">
        <w:rPr>
          <w:sz w:val="24"/>
        </w:rPr>
        <w:t>Content</w:t>
      </w:r>
      <w:r>
        <w:rPr>
          <w:sz w:val="24"/>
        </w:rPr>
        <w:t>(Facebook)</w:t>
      </w:r>
      <w:r w:rsidRPr="00A9743C">
        <w:rPr>
          <w:sz w:val="24"/>
        </w:rPr>
        <w:t>, YouTube videos, Snapchat, Twitter, Instagram. All these platforms give you the ability like never before to reach your audience with your authentic story and passion</w:t>
      </w:r>
      <w:r w:rsidRPr="009A208C">
        <w:rPr>
          <w:sz w:val="24"/>
        </w:rPr>
        <w:t xml:space="preserve"> in a way that brands can’t. Brands are boring, use that to your advantage and eat them.</w:t>
      </w:r>
    </w:p>
    <w:p w:rsidR="0003630D" w:rsidRPr="00A9743C" w:rsidRDefault="0003630D" w:rsidP="00DE4886">
      <w:pPr>
        <w:pStyle w:val="ListParagraph"/>
        <w:spacing w:after="0" w:line="360" w:lineRule="auto"/>
        <w:ind w:left="360"/>
        <w:jc w:val="both"/>
        <w:rPr>
          <w:sz w:val="24"/>
        </w:rPr>
      </w:pPr>
    </w:p>
    <w:p w:rsidR="005F1FE9" w:rsidRPr="00A319EE" w:rsidRDefault="0098349A" w:rsidP="00DE4886">
      <w:pPr>
        <w:pStyle w:val="ListParagraph"/>
        <w:numPr>
          <w:ilvl w:val="0"/>
          <w:numId w:val="2"/>
        </w:numPr>
        <w:spacing w:after="0" w:line="360" w:lineRule="auto"/>
        <w:jc w:val="both"/>
        <w:rPr>
          <w:b/>
          <w:sz w:val="28"/>
        </w:rPr>
      </w:pPr>
      <w:r w:rsidRPr="00A319EE">
        <w:rPr>
          <w:b/>
          <w:sz w:val="28"/>
        </w:rPr>
        <w:t>Monitor</w:t>
      </w:r>
      <w:r w:rsidR="005F1FE9" w:rsidRPr="00A319EE">
        <w:rPr>
          <w:b/>
          <w:sz w:val="28"/>
        </w:rPr>
        <w:t xml:space="preserve"> social media responses</w:t>
      </w:r>
    </w:p>
    <w:p w:rsidR="006C3704" w:rsidRDefault="006C3704" w:rsidP="00DE4886">
      <w:pPr>
        <w:pStyle w:val="ListParagraph"/>
        <w:spacing w:after="0" w:line="360" w:lineRule="auto"/>
        <w:ind w:left="360"/>
        <w:jc w:val="both"/>
        <w:rPr>
          <w:sz w:val="24"/>
        </w:rPr>
      </w:pPr>
      <w:r w:rsidRPr="00A9743C">
        <w:rPr>
          <w:sz w:val="24"/>
        </w:rPr>
        <w:t xml:space="preserve">Focus on the number of hits or responses you get in your social media pages. This way you can learn more about your customers, exactly what segment of people mostly visit and are more interested on your website and services. And knowing about different </w:t>
      </w:r>
      <w:r w:rsidRPr="00A9743C">
        <w:rPr>
          <w:sz w:val="24"/>
        </w:rPr>
        <w:lastRenderedPageBreak/>
        <w:t>segments of people who visit your website, can</w:t>
      </w:r>
      <w:r>
        <w:rPr>
          <w:sz w:val="24"/>
        </w:rPr>
        <w:t xml:space="preserve"> help you</w:t>
      </w:r>
      <w:r w:rsidRPr="00A9743C">
        <w:rPr>
          <w:sz w:val="24"/>
        </w:rPr>
        <w:t xml:space="preserve"> design different campaigns for each group.</w:t>
      </w:r>
    </w:p>
    <w:p w:rsidR="00C2232F" w:rsidRPr="00527851" w:rsidRDefault="00C2232F" w:rsidP="00DE4886">
      <w:pPr>
        <w:spacing w:after="0" w:line="360" w:lineRule="auto"/>
        <w:jc w:val="both"/>
        <w:rPr>
          <w:sz w:val="24"/>
        </w:rPr>
      </w:pPr>
    </w:p>
    <w:p w:rsidR="00D716F6" w:rsidRDefault="00D716F6" w:rsidP="00DE4886">
      <w:pPr>
        <w:pStyle w:val="ListParagraph"/>
        <w:numPr>
          <w:ilvl w:val="0"/>
          <w:numId w:val="2"/>
        </w:numPr>
        <w:spacing w:after="0" w:line="360" w:lineRule="auto"/>
        <w:jc w:val="both"/>
        <w:rPr>
          <w:sz w:val="24"/>
        </w:rPr>
      </w:pPr>
      <w:r w:rsidRPr="00D716F6">
        <w:rPr>
          <w:b/>
          <w:sz w:val="28"/>
        </w:rPr>
        <w:t>Advertising</w:t>
      </w:r>
    </w:p>
    <w:p w:rsidR="00375441" w:rsidRPr="00375441" w:rsidRDefault="00B205D6" w:rsidP="00DE4886">
      <w:pPr>
        <w:pStyle w:val="ListParagraph"/>
        <w:spacing w:after="0" w:line="360" w:lineRule="auto"/>
        <w:ind w:left="360"/>
        <w:jc w:val="both"/>
        <w:rPr>
          <w:sz w:val="24"/>
        </w:rPr>
      </w:pPr>
      <w:r w:rsidRPr="00A9743C">
        <w:rPr>
          <w:sz w:val="24"/>
        </w:rPr>
        <w:t>Advertising is a very important method adopted to spread information and awareness among your current and potential customers. As we know, big brands target more on TV advertisements, Billboards.</w:t>
      </w:r>
    </w:p>
    <w:p w:rsidR="00375441" w:rsidRPr="00375441" w:rsidRDefault="00375441" w:rsidP="00DE4886">
      <w:pPr>
        <w:pStyle w:val="ListParagraph"/>
        <w:spacing w:after="0" w:line="360" w:lineRule="auto"/>
        <w:ind w:left="360"/>
        <w:jc w:val="both"/>
        <w:rPr>
          <w:sz w:val="24"/>
        </w:rPr>
      </w:pPr>
    </w:p>
    <w:p w:rsidR="00B205D6" w:rsidRDefault="00B205D6" w:rsidP="00DE4886">
      <w:pPr>
        <w:pStyle w:val="ListParagraph"/>
        <w:spacing w:after="0" w:line="360" w:lineRule="auto"/>
        <w:ind w:left="360"/>
        <w:jc w:val="both"/>
        <w:rPr>
          <w:sz w:val="24"/>
        </w:rPr>
      </w:pPr>
      <w:r w:rsidRPr="00A9743C">
        <w:rPr>
          <w:sz w:val="24"/>
        </w:rPr>
        <w:t>It’s still a great deal to target Facebook for your advertising method. If you want to target Facebook ads, it’s still an amazing deal compared to any other platforms, but the bigger brands are starting to pay attention. The big brands are always behind. They are still spending money on TV, Radio and billboards. But they are shifting. So, the opportunity costs are closing down. Advertising costs are going to go up as big brands start shifting their budgets from TV into online. But there is still an opportunity now</w:t>
      </w:r>
      <w:r>
        <w:rPr>
          <w:sz w:val="24"/>
        </w:rPr>
        <w:t>.</w:t>
      </w:r>
    </w:p>
    <w:p w:rsidR="00CB6171" w:rsidRPr="004F0489" w:rsidRDefault="00CB6171" w:rsidP="00DE4886">
      <w:pPr>
        <w:spacing w:after="0" w:line="360" w:lineRule="auto"/>
        <w:jc w:val="both"/>
        <w:rPr>
          <w:sz w:val="24"/>
        </w:rPr>
      </w:pPr>
    </w:p>
    <w:p w:rsidR="00861521" w:rsidRPr="00861521" w:rsidRDefault="00861521" w:rsidP="00DE4886">
      <w:pPr>
        <w:pStyle w:val="ListParagraph"/>
        <w:numPr>
          <w:ilvl w:val="0"/>
          <w:numId w:val="2"/>
        </w:numPr>
        <w:spacing w:line="360" w:lineRule="auto"/>
        <w:jc w:val="both"/>
        <w:rPr>
          <w:b/>
          <w:sz w:val="28"/>
        </w:rPr>
      </w:pPr>
      <w:r w:rsidRPr="00861521">
        <w:rPr>
          <w:b/>
          <w:sz w:val="28"/>
        </w:rPr>
        <w:t xml:space="preserve">Keep your social </w:t>
      </w:r>
      <w:r w:rsidR="00845C1D">
        <w:rPr>
          <w:b/>
          <w:sz w:val="28"/>
        </w:rPr>
        <w:t>Media</w:t>
      </w:r>
      <w:r w:rsidRPr="00861521">
        <w:rPr>
          <w:b/>
          <w:sz w:val="28"/>
        </w:rPr>
        <w:t xml:space="preserve"> pages updated</w:t>
      </w:r>
    </w:p>
    <w:p w:rsidR="00D120C9" w:rsidRPr="00A9743C" w:rsidRDefault="00D120C9" w:rsidP="00DE4886">
      <w:pPr>
        <w:pStyle w:val="ListParagraph"/>
        <w:spacing w:line="360" w:lineRule="auto"/>
        <w:ind w:left="360"/>
        <w:jc w:val="both"/>
        <w:rPr>
          <w:sz w:val="24"/>
        </w:rPr>
      </w:pPr>
      <w:r w:rsidRPr="00A9743C">
        <w:rPr>
          <w:sz w:val="24"/>
        </w:rPr>
        <w:t>Similarly, you can also include videos and other form of information and recent updates about your service, business, any future events, etc, in your social networking sites.</w:t>
      </w:r>
    </w:p>
    <w:p w:rsidR="00EB082E" w:rsidRPr="00245FF6" w:rsidRDefault="00EB082E" w:rsidP="00DE4886">
      <w:pPr>
        <w:pStyle w:val="ListParagraph"/>
        <w:spacing w:line="360" w:lineRule="auto"/>
        <w:ind w:left="360"/>
        <w:jc w:val="both"/>
        <w:rPr>
          <w:sz w:val="24"/>
        </w:rPr>
      </w:pPr>
    </w:p>
    <w:p w:rsidR="005840CE" w:rsidRDefault="005840CE" w:rsidP="00DE4886">
      <w:pPr>
        <w:spacing w:line="360" w:lineRule="auto"/>
        <w:contextualSpacing/>
        <w:jc w:val="both"/>
        <w:rPr>
          <w:sz w:val="24"/>
        </w:rPr>
      </w:pPr>
    </w:p>
    <w:p w:rsidR="005840CE" w:rsidRDefault="005840CE" w:rsidP="00DE4886">
      <w:pPr>
        <w:spacing w:line="360" w:lineRule="auto"/>
        <w:contextualSpacing/>
        <w:jc w:val="both"/>
        <w:rPr>
          <w:sz w:val="24"/>
        </w:rPr>
      </w:pPr>
    </w:p>
    <w:p w:rsidR="005840CE" w:rsidRDefault="005840CE" w:rsidP="00DE4886">
      <w:pPr>
        <w:spacing w:line="360" w:lineRule="auto"/>
        <w:contextualSpacing/>
        <w:jc w:val="both"/>
        <w:rPr>
          <w:sz w:val="24"/>
        </w:rPr>
      </w:pPr>
    </w:p>
    <w:p w:rsidR="005840CE" w:rsidRDefault="005840CE" w:rsidP="00DE4886">
      <w:pPr>
        <w:spacing w:line="360" w:lineRule="auto"/>
        <w:contextualSpacing/>
        <w:jc w:val="both"/>
        <w:rPr>
          <w:sz w:val="24"/>
        </w:rPr>
      </w:pPr>
    </w:p>
    <w:p w:rsidR="005840CE" w:rsidRDefault="005840CE" w:rsidP="00DE4886">
      <w:pPr>
        <w:spacing w:line="360" w:lineRule="auto"/>
        <w:contextualSpacing/>
        <w:jc w:val="both"/>
        <w:rPr>
          <w:sz w:val="24"/>
        </w:rPr>
      </w:pPr>
    </w:p>
    <w:sectPr w:rsidR="005840CE" w:rsidSect="00C3195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328B" w:rsidRDefault="0036328B" w:rsidP="00F7523D">
      <w:pPr>
        <w:spacing w:after="0" w:line="240" w:lineRule="auto"/>
      </w:pPr>
      <w:r>
        <w:separator/>
      </w:r>
    </w:p>
  </w:endnote>
  <w:endnote w:type="continuationSeparator" w:id="0">
    <w:p w:rsidR="0036328B" w:rsidRDefault="0036328B" w:rsidP="00F75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DD0" w:rsidRDefault="00FD3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9698646"/>
      <w:docPartObj>
        <w:docPartGallery w:val="Page Numbers (Bottom of Page)"/>
        <w:docPartUnique/>
      </w:docPartObj>
    </w:sdtPr>
    <w:sdtEndPr>
      <w:rPr>
        <w:noProof/>
      </w:rPr>
    </w:sdtEndPr>
    <w:sdtContent>
      <w:p w:rsidR="00F7523D" w:rsidRDefault="00F7523D">
        <w:pPr>
          <w:pStyle w:val="Footer"/>
          <w:jc w:val="right"/>
        </w:pPr>
        <w:r>
          <w:t xml:space="preserve">Page </w:t>
        </w:r>
        <w:r>
          <w:fldChar w:fldCharType="begin"/>
        </w:r>
        <w:r>
          <w:instrText xml:space="preserve"> PAGE   \* MERGEFORMAT </w:instrText>
        </w:r>
        <w:r>
          <w:fldChar w:fldCharType="separate"/>
        </w:r>
        <w:r w:rsidR="00A8267C">
          <w:rPr>
            <w:noProof/>
          </w:rPr>
          <w:t>3</w:t>
        </w:r>
        <w:r>
          <w:rPr>
            <w:noProof/>
          </w:rPr>
          <w:fldChar w:fldCharType="end"/>
        </w:r>
      </w:p>
    </w:sdtContent>
  </w:sdt>
  <w:p w:rsidR="00F7523D" w:rsidRDefault="00F752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DD0" w:rsidRDefault="00FD3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328B" w:rsidRDefault="0036328B" w:rsidP="00F7523D">
      <w:pPr>
        <w:spacing w:after="0" w:line="240" w:lineRule="auto"/>
      </w:pPr>
      <w:r>
        <w:separator/>
      </w:r>
    </w:p>
  </w:footnote>
  <w:footnote w:type="continuationSeparator" w:id="0">
    <w:p w:rsidR="0036328B" w:rsidRDefault="0036328B" w:rsidP="00F752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DD0" w:rsidRDefault="00FD3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DD0" w:rsidRDefault="00FD3DD0" w:rsidP="00FD3DD0">
    <w:pPr>
      <w:pStyle w:val="Header"/>
      <w:jc w:val="right"/>
    </w:pPr>
    <w:r>
      <w:t>Listing2Leasing</w:t>
    </w:r>
  </w:p>
  <w:p w:rsidR="00FD3DD0" w:rsidRDefault="00FD3D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DD0" w:rsidRDefault="00FD3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E5A58"/>
    <w:multiLevelType w:val="hybridMultilevel"/>
    <w:tmpl w:val="79008442"/>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FF170A"/>
    <w:multiLevelType w:val="hybridMultilevel"/>
    <w:tmpl w:val="18F25F16"/>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991FB8"/>
    <w:multiLevelType w:val="hybridMultilevel"/>
    <w:tmpl w:val="3342FB42"/>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3D74C0"/>
    <w:multiLevelType w:val="hybridMultilevel"/>
    <w:tmpl w:val="7F6CBAE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21F67"/>
    <w:multiLevelType w:val="hybridMultilevel"/>
    <w:tmpl w:val="BA3E6376"/>
    <w:lvl w:ilvl="0" w:tplc="E69EFFD8">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905788"/>
    <w:multiLevelType w:val="hybridMultilevel"/>
    <w:tmpl w:val="43B6EC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601CF"/>
    <w:multiLevelType w:val="hybridMultilevel"/>
    <w:tmpl w:val="00529FF0"/>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146619"/>
    <w:multiLevelType w:val="hybridMultilevel"/>
    <w:tmpl w:val="3F4493E8"/>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441143"/>
    <w:multiLevelType w:val="hybridMultilevel"/>
    <w:tmpl w:val="D93C6DA8"/>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C3D257B"/>
    <w:multiLevelType w:val="hybridMultilevel"/>
    <w:tmpl w:val="29480252"/>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C91C26"/>
    <w:multiLevelType w:val="hybridMultilevel"/>
    <w:tmpl w:val="DE7AA8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0C6FB0"/>
    <w:multiLevelType w:val="hybridMultilevel"/>
    <w:tmpl w:val="3CE69316"/>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0E3D69"/>
    <w:multiLevelType w:val="hybridMultilevel"/>
    <w:tmpl w:val="363CEE40"/>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EC29B4"/>
    <w:multiLevelType w:val="hybridMultilevel"/>
    <w:tmpl w:val="DC624F84"/>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2082042"/>
    <w:multiLevelType w:val="hybridMultilevel"/>
    <w:tmpl w:val="53F0B244"/>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3B10CD9"/>
    <w:multiLevelType w:val="hybridMultilevel"/>
    <w:tmpl w:val="85B29F3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A41FD1"/>
    <w:multiLevelType w:val="hybridMultilevel"/>
    <w:tmpl w:val="A3E4F438"/>
    <w:lvl w:ilvl="0" w:tplc="E69EFFD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3"/>
  </w:num>
  <w:num w:numId="3">
    <w:abstractNumId w:val="1"/>
  </w:num>
  <w:num w:numId="4">
    <w:abstractNumId w:val="12"/>
  </w:num>
  <w:num w:numId="5">
    <w:abstractNumId w:val="6"/>
  </w:num>
  <w:num w:numId="6">
    <w:abstractNumId w:val="3"/>
  </w:num>
  <w:num w:numId="7">
    <w:abstractNumId w:val="9"/>
  </w:num>
  <w:num w:numId="8">
    <w:abstractNumId w:val="16"/>
  </w:num>
  <w:num w:numId="9">
    <w:abstractNumId w:val="11"/>
  </w:num>
  <w:num w:numId="10">
    <w:abstractNumId w:val="14"/>
  </w:num>
  <w:num w:numId="11">
    <w:abstractNumId w:val="2"/>
  </w:num>
  <w:num w:numId="12">
    <w:abstractNumId w:val="7"/>
  </w:num>
  <w:num w:numId="13">
    <w:abstractNumId w:val="0"/>
  </w:num>
  <w:num w:numId="14">
    <w:abstractNumId w:val="4"/>
  </w:num>
  <w:num w:numId="15">
    <w:abstractNumId w:val="15"/>
  </w:num>
  <w:num w:numId="16">
    <w:abstractNumId w:val="8"/>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MDIyNTAwNzQ2MzVQ0lEKTi0uzszPAykwrgUAZ7QWliwAAAA="/>
  </w:docVars>
  <w:rsids>
    <w:rsidRoot w:val="00766FE4"/>
    <w:rsid w:val="00002092"/>
    <w:rsid w:val="00002120"/>
    <w:rsid w:val="0001039D"/>
    <w:rsid w:val="000166E3"/>
    <w:rsid w:val="00026906"/>
    <w:rsid w:val="0003630D"/>
    <w:rsid w:val="000439B3"/>
    <w:rsid w:val="00044285"/>
    <w:rsid w:val="000452C0"/>
    <w:rsid w:val="00051B7E"/>
    <w:rsid w:val="00051B9F"/>
    <w:rsid w:val="00052AF9"/>
    <w:rsid w:val="000553FD"/>
    <w:rsid w:val="00064AD8"/>
    <w:rsid w:val="0006578C"/>
    <w:rsid w:val="0006650E"/>
    <w:rsid w:val="00073DB1"/>
    <w:rsid w:val="000855CE"/>
    <w:rsid w:val="00090AD7"/>
    <w:rsid w:val="000A2B99"/>
    <w:rsid w:val="000C2CA2"/>
    <w:rsid w:val="000C7B5E"/>
    <w:rsid w:val="000D0099"/>
    <w:rsid w:val="000D3DEB"/>
    <w:rsid w:val="000D734B"/>
    <w:rsid w:val="000E3036"/>
    <w:rsid w:val="000F293C"/>
    <w:rsid w:val="000F40B3"/>
    <w:rsid w:val="00103FF4"/>
    <w:rsid w:val="00104E66"/>
    <w:rsid w:val="00106383"/>
    <w:rsid w:val="00114C7E"/>
    <w:rsid w:val="0013488D"/>
    <w:rsid w:val="00142663"/>
    <w:rsid w:val="001449E0"/>
    <w:rsid w:val="00147F8A"/>
    <w:rsid w:val="001549BD"/>
    <w:rsid w:val="0015733F"/>
    <w:rsid w:val="00160323"/>
    <w:rsid w:val="0016185B"/>
    <w:rsid w:val="0016793D"/>
    <w:rsid w:val="00172F89"/>
    <w:rsid w:val="001741EF"/>
    <w:rsid w:val="0017626E"/>
    <w:rsid w:val="00186F1E"/>
    <w:rsid w:val="001A0FAB"/>
    <w:rsid w:val="001A24A4"/>
    <w:rsid w:val="001A4A22"/>
    <w:rsid w:val="001A6D78"/>
    <w:rsid w:val="001A7CBB"/>
    <w:rsid w:val="001C4DD2"/>
    <w:rsid w:val="001C5857"/>
    <w:rsid w:val="001C7086"/>
    <w:rsid w:val="001C75E2"/>
    <w:rsid w:val="001D304C"/>
    <w:rsid w:val="001D4FA3"/>
    <w:rsid w:val="001D71CA"/>
    <w:rsid w:val="001E18D4"/>
    <w:rsid w:val="001E1BBD"/>
    <w:rsid w:val="001F153F"/>
    <w:rsid w:val="001F4AE6"/>
    <w:rsid w:val="001F63D3"/>
    <w:rsid w:val="002065D7"/>
    <w:rsid w:val="00210E8D"/>
    <w:rsid w:val="00217213"/>
    <w:rsid w:val="00234E38"/>
    <w:rsid w:val="00241BB7"/>
    <w:rsid w:val="00245FF6"/>
    <w:rsid w:val="00250A77"/>
    <w:rsid w:val="002519C1"/>
    <w:rsid w:val="00254EE8"/>
    <w:rsid w:val="002669C8"/>
    <w:rsid w:val="00274083"/>
    <w:rsid w:val="002846CB"/>
    <w:rsid w:val="00285BF6"/>
    <w:rsid w:val="00294EB1"/>
    <w:rsid w:val="002A55EB"/>
    <w:rsid w:val="002B0361"/>
    <w:rsid w:val="002C6C50"/>
    <w:rsid w:val="002C7232"/>
    <w:rsid w:val="002E127B"/>
    <w:rsid w:val="002F7AD6"/>
    <w:rsid w:val="00305297"/>
    <w:rsid w:val="00314F30"/>
    <w:rsid w:val="00315498"/>
    <w:rsid w:val="003203DB"/>
    <w:rsid w:val="0036328B"/>
    <w:rsid w:val="003738FC"/>
    <w:rsid w:val="00375441"/>
    <w:rsid w:val="00375FC1"/>
    <w:rsid w:val="0039052F"/>
    <w:rsid w:val="00394AAA"/>
    <w:rsid w:val="0039670F"/>
    <w:rsid w:val="003A006E"/>
    <w:rsid w:val="003A3027"/>
    <w:rsid w:val="003A390D"/>
    <w:rsid w:val="003B7C3A"/>
    <w:rsid w:val="003C01CC"/>
    <w:rsid w:val="003C1999"/>
    <w:rsid w:val="003E33EB"/>
    <w:rsid w:val="003F7413"/>
    <w:rsid w:val="003F7C61"/>
    <w:rsid w:val="0040007E"/>
    <w:rsid w:val="004114F4"/>
    <w:rsid w:val="004162E9"/>
    <w:rsid w:val="00421AA5"/>
    <w:rsid w:val="00431261"/>
    <w:rsid w:val="0044455B"/>
    <w:rsid w:val="004516DC"/>
    <w:rsid w:val="0046066F"/>
    <w:rsid w:val="00463F1F"/>
    <w:rsid w:val="00465ECE"/>
    <w:rsid w:val="00466151"/>
    <w:rsid w:val="0047431D"/>
    <w:rsid w:val="00480F15"/>
    <w:rsid w:val="0049589E"/>
    <w:rsid w:val="004A260F"/>
    <w:rsid w:val="004B4600"/>
    <w:rsid w:val="004C418C"/>
    <w:rsid w:val="004D63BA"/>
    <w:rsid w:val="004E0AE2"/>
    <w:rsid w:val="004E309C"/>
    <w:rsid w:val="004E547B"/>
    <w:rsid w:val="004E5A56"/>
    <w:rsid w:val="004F0489"/>
    <w:rsid w:val="00515EC2"/>
    <w:rsid w:val="005161AE"/>
    <w:rsid w:val="005245B0"/>
    <w:rsid w:val="00526645"/>
    <w:rsid w:val="00527851"/>
    <w:rsid w:val="00551278"/>
    <w:rsid w:val="005547E1"/>
    <w:rsid w:val="00560939"/>
    <w:rsid w:val="00566EBD"/>
    <w:rsid w:val="00570B43"/>
    <w:rsid w:val="005720E5"/>
    <w:rsid w:val="005742CA"/>
    <w:rsid w:val="005840CE"/>
    <w:rsid w:val="005844A8"/>
    <w:rsid w:val="00593319"/>
    <w:rsid w:val="00596D08"/>
    <w:rsid w:val="00597C3C"/>
    <w:rsid w:val="005A47CC"/>
    <w:rsid w:val="005B4065"/>
    <w:rsid w:val="005B4C35"/>
    <w:rsid w:val="005B77AD"/>
    <w:rsid w:val="005C19A8"/>
    <w:rsid w:val="005C69C4"/>
    <w:rsid w:val="005D48FD"/>
    <w:rsid w:val="005E08F8"/>
    <w:rsid w:val="005E09E3"/>
    <w:rsid w:val="005E1189"/>
    <w:rsid w:val="005E5364"/>
    <w:rsid w:val="005E6D1F"/>
    <w:rsid w:val="005E7DB5"/>
    <w:rsid w:val="005F1FE9"/>
    <w:rsid w:val="005F2E63"/>
    <w:rsid w:val="00602E4A"/>
    <w:rsid w:val="00611F16"/>
    <w:rsid w:val="0061235D"/>
    <w:rsid w:val="0061500E"/>
    <w:rsid w:val="00623B43"/>
    <w:rsid w:val="00626C8B"/>
    <w:rsid w:val="00636058"/>
    <w:rsid w:val="00641574"/>
    <w:rsid w:val="00645431"/>
    <w:rsid w:val="0065356A"/>
    <w:rsid w:val="00662C20"/>
    <w:rsid w:val="00665008"/>
    <w:rsid w:val="00671E58"/>
    <w:rsid w:val="006760E2"/>
    <w:rsid w:val="0067754A"/>
    <w:rsid w:val="00685B54"/>
    <w:rsid w:val="006A5AD0"/>
    <w:rsid w:val="006A745D"/>
    <w:rsid w:val="006B0FF2"/>
    <w:rsid w:val="006B75C3"/>
    <w:rsid w:val="006C026A"/>
    <w:rsid w:val="006C14DA"/>
    <w:rsid w:val="006C327F"/>
    <w:rsid w:val="006C3704"/>
    <w:rsid w:val="006C6034"/>
    <w:rsid w:val="006D1790"/>
    <w:rsid w:val="006E7DD3"/>
    <w:rsid w:val="007136BC"/>
    <w:rsid w:val="00716205"/>
    <w:rsid w:val="0072047C"/>
    <w:rsid w:val="00736938"/>
    <w:rsid w:val="00737E9C"/>
    <w:rsid w:val="00740CAA"/>
    <w:rsid w:val="0074382D"/>
    <w:rsid w:val="00763779"/>
    <w:rsid w:val="00766FE4"/>
    <w:rsid w:val="00781776"/>
    <w:rsid w:val="00791F94"/>
    <w:rsid w:val="00794CCF"/>
    <w:rsid w:val="00796337"/>
    <w:rsid w:val="007A0962"/>
    <w:rsid w:val="007A3A85"/>
    <w:rsid w:val="007A4FB4"/>
    <w:rsid w:val="007A5E81"/>
    <w:rsid w:val="007B2C44"/>
    <w:rsid w:val="007B4F0E"/>
    <w:rsid w:val="007D11D6"/>
    <w:rsid w:val="007D2862"/>
    <w:rsid w:val="007E063E"/>
    <w:rsid w:val="007F140D"/>
    <w:rsid w:val="00811F17"/>
    <w:rsid w:val="0082081F"/>
    <w:rsid w:val="00820A21"/>
    <w:rsid w:val="00845C1D"/>
    <w:rsid w:val="00847254"/>
    <w:rsid w:val="00856B87"/>
    <w:rsid w:val="00861521"/>
    <w:rsid w:val="00870003"/>
    <w:rsid w:val="00893B3D"/>
    <w:rsid w:val="00894CEF"/>
    <w:rsid w:val="00895746"/>
    <w:rsid w:val="00897FD1"/>
    <w:rsid w:val="008A3009"/>
    <w:rsid w:val="008B1E31"/>
    <w:rsid w:val="008B355B"/>
    <w:rsid w:val="008B3853"/>
    <w:rsid w:val="008C6B0A"/>
    <w:rsid w:val="008C6BB0"/>
    <w:rsid w:val="008D1EC0"/>
    <w:rsid w:val="008D71CE"/>
    <w:rsid w:val="008D7374"/>
    <w:rsid w:val="008E3D8F"/>
    <w:rsid w:val="008E4D4B"/>
    <w:rsid w:val="008F01DE"/>
    <w:rsid w:val="008F1AD1"/>
    <w:rsid w:val="008F207C"/>
    <w:rsid w:val="008F2D67"/>
    <w:rsid w:val="009009B1"/>
    <w:rsid w:val="00902CBD"/>
    <w:rsid w:val="00910454"/>
    <w:rsid w:val="009116F0"/>
    <w:rsid w:val="00913449"/>
    <w:rsid w:val="00914C00"/>
    <w:rsid w:val="00923590"/>
    <w:rsid w:val="009244AE"/>
    <w:rsid w:val="0093513E"/>
    <w:rsid w:val="0094539B"/>
    <w:rsid w:val="009601C1"/>
    <w:rsid w:val="009605EC"/>
    <w:rsid w:val="00976720"/>
    <w:rsid w:val="00981D0D"/>
    <w:rsid w:val="00982B35"/>
    <w:rsid w:val="0098349A"/>
    <w:rsid w:val="00991A7A"/>
    <w:rsid w:val="00992062"/>
    <w:rsid w:val="009A04A8"/>
    <w:rsid w:val="009A0E48"/>
    <w:rsid w:val="009A208C"/>
    <w:rsid w:val="009A736B"/>
    <w:rsid w:val="009B0EAD"/>
    <w:rsid w:val="009B2F49"/>
    <w:rsid w:val="009B4EA4"/>
    <w:rsid w:val="009D286D"/>
    <w:rsid w:val="009E652B"/>
    <w:rsid w:val="009F5636"/>
    <w:rsid w:val="009F573D"/>
    <w:rsid w:val="009F6495"/>
    <w:rsid w:val="009F7439"/>
    <w:rsid w:val="00A053D1"/>
    <w:rsid w:val="00A13457"/>
    <w:rsid w:val="00A2067B"/>
    <w:rsid w:val="00A2114F"/>
    <w:rsid w:val="00A21728"/>
    <w:rsid w:val="00A319EE"/>
    <w:rsid w:val="00A31A0C"/>
    <w:rsid w:val="00A350D2"/>
    <w:rsid w:val="00A42249"/>
    <w:rsid w:val="00A44319"/>
    <w:rsid w:val="00A5379C"/>
    <w:rsid w:val="00A60137"/>
    <w:rsid w:val="00A62138"/>
    <w:rsid w:val="00A67C88"/>
    <w:rsid w:val="00A743E9"/>
    <w:rsid w:val="00A7441D"/>
    <w:rsid w:val="00A76A79"/>
    <w:rsid w:val="00A8267C"/>
    <w:rsid w:val="00A90AD1"/>
    <w:rsid w:val="00A956AC"/>
    <w:rsid w:val="00A9743C"/>
    <w:rsid w:val="00AA1821"/>
    <w:rsid w:val="00AA2EF2"/>
    <w:rsid w:val="00AA61BC"/>
    <w:rsid w:val="00AB13E9"/>
    <w:rsid w:val="00AB6D9A"/>
    <w:rsid w:val="00AC19D2"/>
    <w:rsid w:val="00AE2E8A"/>
    <w:rsid w:val="00AE5586"/>
    <w:rsid w:val="00AE57D9"/>
    <w:rsid w:val="00AF2B3F"/>
    <w:rsid w:val="00AF49A6"/>
    <w:rsid w:val="00B205D6"/>
    <w:rsid w:val="00B23800"/>
    <w:rsid w:val="00B2541C"/>
    <w:rsid w:val="00B26005"/>
    <w:rsid w:val="00B33179"/>
    <w:rsid w:val="00B4424D"/>
    <w:rsid w:val="00B500B6"/>
    <w:rsid w:val="00B66278"/>
    <w:rsid w:val="00B73F4D"/>
    <w:rsid w:val="00B768F4"/>
    <w:rsid w:val="00B77AE2"/>
    <w:rsid w:val="00B86565"/>
    <w:rsid w:val="00B8743D"/>
    <w:rsid w:val="00B90DE0"/>
    <w:rsid w:val="00BB262E"/>
    <w:rsid w:val="00BB290D"/>
    <w:rsid w:val="00BC1219"/>
    <w:rsid w:val="00BC1D0A"/>
    <w:rsid w:val="00BC75C0"/>
    <w:rsid w:val="00BD5447"/>
    <w:rsid w:val="00BD68AE"/>
    <w:rsid w:val="00BE0BB1"/>
    <w:rsid w:val="00BE17CD"/>
    <w:rsid w:val="00BE315C"/>
    <w:rsid w:val="00BE6BDE"/>
    <w:rsid w:val="00C1049F"/>
    <w:rsid w:val="00C12E5B"/>
    <w:rsid w:val="00C20BF5"/>
    <w:rsid w:val="00C21A32"/>
    <w:rsid w:val="00C2232F"/>
    <w:rsid w:val="00C23590"/>
    <w:rsid w:val="00C2548A"/>
    <w:rsid w:val="00C26882"/>
    <w:rsid w:val="00C273ED"/>
    <w:rsid w:val="00C31954"/>
    <w:rsid w:val="00C36B00"/>
    <w:rsid w:val="00C37F31"/>
    <w:rsid w:val="00C40137"/>
    <w:rsid w:val="00C409C5"/>
    <w:rsid w:val="00C576F2"/>
    <w:rsid w:val="00C63664"/>
    <w:rsid w:val="00C871E6"/>
    <w:rsid w:val="00C87593"/>
    <w:rsid w:val="00CA1785"/>
    <w:rsid w:val="00CA2B98"/>
    <w:rsid w:val="00CA4C01"/>
    <w:rsid w:val="00CA5B0A"/>
    <w:rsid w:val="00CB1BBF"/>
    <w:rsid w:val="00CB2364"/>
    <w:rsid w:val="00CB6171"/>
    <w:rsid w:val="00CC2D36"/>
    <w:rsid w:val="00CC5A1F"/>
    <w:rsid w:val="00CD0954"/>
    <w:rsid w:val="00CD66BA"/>
    <w:rsid w:val="00CE2F41"/>
    <w:rsid w:val="00CF0BB0"/>
    <w:rsid w:val="00D06289"/>
    <w:rsid w:val="00D11F87"/>
    <w:rsid w:val="00D120C9"/>
    <w:rsid w:val="00D12CA5"/>
    <w:rsid w:val="00D26586"/>
    <w:rsid w:val="00D37DBA"/>
    <w:rsid w:val="00D4272E"/>
    <w:rsid w:val="00D55CE2"/>
    <w:rsid w:val="00D605BB"/>
    <w:rsid w:val="00D61B8A"/>
    <w:rsid w:val="00D63430"/>
    <w:rsid w:val="00D651A8"/>
    <w:rsid w:val="00D65A24"/>
    <w:rsid w:val="00D6769C"/>
    <w:rsid w:val="00D716F6"/>
    <w:rsid w:val="00D851F5"/>
    <w:rsid w:val="00D87675"/>
    <w:rsid w:val="00D90FF2"/>
    <w:rsid w:val="00D9401C"/>
    <w:rsid w:val="00DC3A75"/>
    <w:rsid w:val="00DC5096"/>
    <w:rsid w:val="00DD0D4C"/>
    <w:rsid w:val="00DD24FF"/>
    <w:rsid w:val="00DD2B13"/>
    <w:rsid w:val="00DD6D49"/>
    <w:rsid w:val="00DD7F68"/>
    <w:rsid w:val="00DE060C"/>
    <w:rsid w:val="00DE4886"/>
    <w:rsid w:val="00DF3C68"/>
    <w:rsid w:val="00E169B4"/>
    <w:rsid w:val="00E2525E"/>
    <w:rsid w:val="00E34654"/>
    <w:rsid w:val="00E43517"/>
    <w:rsid w:val="00E4701B"/>
    <w:rsid w:val="00E53ABE"/>
    <w:rsid w:val="00E57AC0"/>
    <w:rsid w:val="00E62367"/>
    <w:rsid w:val="00E74BE2"/>
    <w:rsid w:val="00E76FD6"/>
    <w:rsid w:val="00E800B1"/>
    <w:rsid w:val="00E906B5"/>
    <w:rsid w:val="00E93539"/>
    <w:rsid w:val="00EA05D0"/>
    <w:rsid w:val="00EB082E"/>
    <w:rsid w:val="00EB344E"/>
    <w:rsid w:val="00EB71F2"/>
    <w:rsid w:val="00EC4E6E"/>
    <w:rsid w:val="00ED6640"/>
    <w:rsid w:val="00F143D1"/>
    <w:rsid w:val="00F313B9"/>
    <w:rsid w:val="00F314AD"/>
    <w:rsid w:val="00F54B3E"/>
    <w:rsid w:val="00F7523D"/>
    <w:rsid w:val="00F75E4F"/>
    <w:rsid w:val="00F819DE"/>
    <w:rsid w:val="00F84AEA"/>
    <w:rsid w:val="00F90674"/>
    <w:rsid w:val="00F93931"/>
    <w:rsid w:val="00F95E28"/>
    <w:rsid w:val="00FA7279"/>
    <w:rsid w:val="00FB166C"/>
    <w:rsid w:val="00FD3DD0"/>
    <w:rsid w:val="00FD457A"/>
    <w:rsid w:val="00FE6278"/>
    <w:rsid w:val="00FE7509"/>
    <w:rsid w:val="00FF76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D0A73"/>
  <w15:chartTrackingRefBased/>
  <w15:docId w15:val="{B2AE7E83-D7FB-47BD-B989-CD76EB8FB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93C"/>
    <w:pPr>
      <w:ind w:left="720"/>
      <w:contextualSpacing/>
    </w:pPr>
  </w:style>
  <w:style w:type="character" w:styleId="IntenseReference">
    <w:name w:val="Intense Reference"/>
    <w:basedOn w:val="DefaultParagraphFont"/>
    <w:uiPriority w:val="32"/>
    <w:qFormat/>
    <w:rsid w:val="005840CE"/>
    <w:rPr>
      <w:b/>
      <w:bCs/>
      <w:smallCaps/>
      <w:color w:val="4472C4" w:themeColor="accent1"/>
      <w:spacing w:val="5"/>
    </w:rPr>
  </w:style>
  <w:style w:type="paragraph" w:styleId="Header">
    <w:name w:val="header"/>
    <w:basedOn w:val="Normal"/>
    <w:link w:val="HeaderChar"/>
    <w:uiPriority w:val="99"/>
    <w:unhideWhenUsed/>
    <w:rsid w:val="00F752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23D"/>
  </w:style>
  <w:style w:type="paragraph" w:styleId="Footer">
    <w:name w:val="footer"/>
    <w:basedOn w:val="Normal"/>
    <w:link w:val="FooterChar"/>
    <w:uiPriority w:val="99"/>
    <w:unhideWhenUsed/>
    <w:rsid w:val="00F752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2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49189">
      <w:bodyDiv w:val="1"/>
      <w:marLeft w:val="0"/>
      <w:marRight w:val="0"/>
      <w:marTop w:val="0"/>
      <w:marBottom w:val="0"/>
      <w:divBdr>
        <w:top w:val="none" w:sz="0" w:space="0" w:color="auto"/>
        <w:left w:val="none" w:sz="0" w:space="0" w:color="auto"/>
        <w:bottom w:val="none" w:sz="0" w:space="0" w:color="auto"/>
        <w:right w:val="none" w:sz="0" w:space="0" w:color="auto"/>
      </w:divBdr>
    </w:div>
    <w:div w:id="187792187">
      <w:bodyDiv w:val="1"/>
      <w:marLeft w:val="0"/>
      <w:marRight w:val="0"/>
      <w:marTop w:val="0"/>
      <w:marBottom w:val="0"/>
      <w:divBdr>
        <w:top w:val="none" w:sz="0" w:space="0" w:color="auto"/>
        <w:left w:val="none" w:sz="0" w:space="0" w:color="auto"/>
        <w:bottom w:val="none" w:sz="0" w:space="0" w:color="auto"/>
        <w:right w:val="none" w:sz="0" w:space="0" w:color="auto"/>
      </w:divBdr>
    </w:div>
    <w:div w:id="171319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A1766-C2CC-4EFA-A9D9-B109AF57F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3</TotalTime>
  <Pages>9</Pages>
  <Words>2132</Words>
  <Characters>1215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sa Nande</dc:creator>
  <cp:keywords/>
  <dc:description/>
  <cp:lastModifiedBy>Prashansa Nande</cp:lastModifiedBy>
  <cp:revision>459</cp:revision>
  <dcterms:created xsi:type="dcterms:W3CDTF">2017-12-13T23:44:00Z</dcterms:created>
  <dcterms:modified xsi:type="dcterms:W3CDTF">2017-12-14T20:43:00Z</dcterms:modified>
</cp:coreProperties>
</file>